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1</w:t>
      </w:r>
      <w:r>
        <w:t xml:space="preserve"> </w:t>
      </w:r>
      <w:r>
        <w:t xml:space="preserve">(สมัยสามัญประจำปีครั้งที่หนึ่ง)</w:t>
      </w:r>
      <w:r>
        <w:t xml:space="preserve"> </w:t>
      </w:r>
      <w:r>
        <w:t xml:space="preserve">130766</w:t>
      </w:r>
      <w:r>
        <w:t xml:space="preserve"> </w:t>
      </w:r>
      <w:r>
        <w:t xml:space="preserve">(นาทีที่</w:t>
      </w:r>
      <w:r>
        <w:t xml:space="preserve"> </w:t>
      </w:r>
      <w:r>
        <w:t xml:space="preserve">8.00.01</w:t>
      </w:r>
      <w:r>
        <w:t xml:space="preserve"> </w:t>
      </w:r>
      <w:r>
        <w:t xml:space="preserve">-</w:t>
      </w:r>
      <w:r>
        <w:t xml:space="preserve"> </w:t>
      </w:r>
      <w:r>
        <w:t xml:space="preserve">9:08:26</w:t>
      </w:r>
      <w:r>
        <w:t xml:space="preserve"> </w:t>
      </w:r>
      <w:r>
        <w:t xml:space="preserve">น.)</w:t>
      </w:r>
    </w:p>
    <w:p>
      <w:pPr>
        <w:pStyle w:val="Date"/>
      </w:pPr>
      <w:r>
        <w:t xml:space="preserve">วันจันทร์ที่</w:t>
      </w:r>
      <w:r>
        <w:t xml:space="preserve"> </w:t>
      </w:r>
      <w:r>
        <w:t xml:space="preserve">25</w:t>
      </w:r>
      <w:r>
        <w:t xml:space="preserve"> </w:t>
      </w:r>
      <w:r>
        <w:t xml:space="preserve">กันยายน</w:t>
      </w:r>
      <w:r>
        <w:t xml:space="preserve"> </w:t>
      </w:r>
      <w:r>
        <w:t xml:space="preserve">2566</w:t>
      </w:r>
      <w:r>
        <w:t xml:space="preserve"> </w:t>
      </w:r>
      <w:r>
        <w:t xml:space="preserve">เวลา</w:t>
      </w:r>
      <w:r>
        <w:t xml:space="preserve"> </w:t>
      </w:r>
      <w:r>
        <w:t xml:space="preserve">09.0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พรพิศ) ๖๓๗. นางสาวสุณัฐชา โล่สถาพรพิพิธ</w:t>
      </w:r>
    </w:p>
    <w:p>
      <w:pPr>
        <w:pStyle w:val="BodyText"/>
      </w:pPr>
      <w:r>
        <w:t xml:space="preserve">(คุณสุณัฐชา) งดออกเสียงค่ะ</w:t>
      </w:r>
    </w:p>
    <w:p>
      <w:pPr>
        <w:pStyle w:val="BodyText"/>
      </w:pPr>
      <w:r>
        <w:t xml:space="preserve">(คุณพรพิศ) ๖๓๘. นางสาวสุดารัตน์ พิทักษ์พรพัลลภ</w:t>
      </w:r>
    </w:p>
    <w:p>
      <w:pPr>
        <w:pStyle w:val="BodyText"/>
      </w:pPr>
      <w:r>
        <w:t xml:space="preserve">(คุณสุดารัตน์) เห็นชอบค่ะ</w:t>
      </w:r>
    </w:p>
    <w:p>
      <w:pPr>
        <w:pStyle w:val="BodyText"/>
      </w:pPr>
      <w:r>
        <w:t xml:space="preserve">(คุณพรพิศ) ๖๓๙. นางสาวสุดาวรรณ หวังศุภกิจโกศล</w:t>
      </w:r>
    </w:p>
    <w:p>
      <w:pPr>
        <w:pStyle w:val="BodyText"/>
      </w:pPr>
      <w:r>
        <w:t xml:space="preserve">(คุณสุดาวรรณ) เห็นชอบค่ะ</w:t>
      </w:r>
    </w:p>
    <w:p>
      <w:pPr>
        <w:pStyle w:val="BodyText"/>
      </w:pPr>
      <w:r>
        <w:t xml:space="preserve">(คุณพรพิศ)๖๔๐. นายสุทธิชัย จรูญเนตร</w:t>
      </w:r>
    </w:p>
    <w:p>
      <w:pPr>
        <w:pStyle w:val="BodyText"/>
      </w:pPr>
      <w:r>
        <w:t xml:space="preserve">(คุณสุทธิชัย) ไม่เห็นชอบครับ</w:t>
      </w:r>
    </w:p>
    <w:p>
      <w:pPr>
        <w:pStyle w:val="BodyText"/>
      </w:pPr>
      <w:r>
        <w:t xml:space="preserve">(คุณพรพิศ) ๖๔๑. นายสุทิน คลังแสง</w:t>
      </w:r>
    </w:p>
    <w:p>
      <w:pPr>
        <w:pStyle w:val="BodyText"/>
      </w:pPr>
      <w:r>
        <w:t xml:space="preserve">(คุณสุทธิชัย) ท่านประธานครับ สุทธิชัย ๖๔๐ 640 ครับ ๖๔๐. ไม่เห็นชอบครับ สำหรับท่านที่ยัง ไม่ได้ลงคะแนนนะครับ เดี๋ยวลงคะแนนตอน… กรณีผมพิมพ์ผิดครับ ให้ลงคะแนนทีหลังครับ เป็นไม่เห็นชอบครับ เห็นชอบนะครับ สุทิน คลังแสงครับ // อ๋อครับ ของท่านสุทินลงคะแนน… ตรงแล้วนะครับ ต่อเลยครับเลขาฯ ครับ</w:t>
      </w:r>
    </w:p>
    <w:p>
      <w:pPr>
        <w:pStyle w:val="BodyText"/>
      </w:pPr>
      <w:r>
        <w:t xml:space="preserve">(คุณพรพิศ) ๖๔๒. นายสุเทพ อู่อ้น</w:t>
      </w:r>
    </w:p>
    <w:p>
      <w:pPr>
        <w:pStyle w:val="BodyText"/>
      </w:pPr>
      <w:r>
        <w:t xml:space="preserve">(คุณสุเทพ) เห็นชอบครับ เห็นชอบครับ</w:t>
      </w:r>
    </w:p>
    <w:p>
      <w:pPr>
        <w:pStyle w:val="BodyText"/>
      </w:pPr>
      <w:r>
        <w:t xml:space="preserve">(คุณพรพิศ) ๖๔๓. นายสุธรรม จริตงาม</w:t>
      </w:r>
    </w:p>
    <w:p>
      <w:pPr>
        <w:pStyle w:val="BodyText"/>
      </w:pPr>
      <w:r>
        <w:t xml:space="preserve">(คุณสุธรรม) ไม่เห็นชอบครับ</w:t>
      </w:r>
    </w:p>
    <w:p>
      <w:pPr>
        <w:pStyle w:val="BodyText"/>
      </w:pPr>
      <w:r>
        <w:t xml:space="preserve">(คุณพรพิศ) ๖๔๔. นายสุธรรม แสงประทุม</w:t>
      </w:r>
    </w:p>
    <w:p>
      <w:pPr>
        <w:pStyle w:val="BodyText"/>
      </w:pPr>
      <w:r>
        <w:t xml:space="preserve">(คุณสุธรรม) เห็นชอบครับ</w:t>
      </w:r>
    </w:p>
    <w:p>
      <w:pPr>
        <w:pStyle w:val="BodyText"/>
      </w:pPr>
      <w:r>
        <w:t xml:space="preserve">(คุณสุธรรม) เห็นชอบครับ</w:t>
      </w:r>
    </w:p>
    <w:p>
      <w:pPr>
        <w:pStyle w:val="BodyText"/>
      </w:pPr>
      <w:r>
        <w:t xml:space="preserve">(คุณพรพิศ)๖๔๕. นายสุธี มากบุญ</w:t>
      </w:r>
    </w:p>
    <w:p>
      <w:pPr>
        <w:pStyle w:val="BodyText"/>
      </w:pPr>
      <w:r>
        <w:t xml:space="preserve">(คุณสุธี) งดออกเสียงครับ</w:t>
      </w:r>
    </w:p>
    <w:p>
      <w:pPr>
        <w:pStyle w:val="BodyText"/>
      </w:pPr>
      <w:r>
        <w:t xml:space="preserve">(คุณพรพิศ) ๖๔๖. นางสุนี จึงวิโรจน์ ๖๔๗. นายสุพล จุลใส</w:t>
      </w:r>
    </w:p>
    <w:p>
      <w:pPr>
        <w:pStyle w:val="BodyText"/>
      </w:pPr>
      <w:r>
        <w:t xml:space="preserve">(คุณสุพล) ไม่เห็นชอบครับ</w:t>
      </w:r>
    </w:p>
    <w:p>
      <w:pPr>
        <w:pStyle w:val="BodyText"/>
      </w:pPr>
      <w:r>
        <w:t xml:space="preserve">(คุณพรพิศ) ๖๔๘. นางสุพัชรี ธรรมเพชร</w:t>
      </w:r>
    </w:p>
    <w:p>
      <w:pPr>
        <w:pStyle w:val="BodyText"/>
      </w:pPr>
      <w:r>
        <w:t xml:space="preserve">(คุณสุพัชรี) งดออกเสียงค่ะ</w:t>
      </w:r>
    </w:p>
    <w:p>
      <w:pPr>
        <w:pStyle w:val="BodyText"/>
      </w:pPr>
      <w:r>
        <w:t xml:space="preserve">(คุณพรพิศ)๖๔๙. นายสุพัฒนพงษ์ พันธ์มีเชาว์</w:t>
      </w:r>
    </w:p>
    <w:p>
      <w:pPr>
        <w:pStyle w:val="BodyText"/>
      </w:pPr>
      <w:r>
        <w:t xml:space="preserve">(คุณสุพัฒนพงษ์) ไม่เห็นชอบครับ</w:t>
      </w:r>
    </w:p>
    <w:p>
      <w:pPr>
        <w:pStyle w:val="BodyText"/>
      </w:pPr>
      <w:r>
        <w:t xml:space="preserve">(คุณพรพิศ) ๖๕๐. นายสุภกร ตันติไพบูลย์ธนะ</w:t>
      </w:r>
    </w:p>
    <w:p>
      <w:pPr>
        <w:pStyle w:val="BodyText"/>
      </w:pPr>
      <w:r>
        <w:t xml:space="preserve">(คุณสุภกร) เห็นชอบครับ</w:t>
      </w:r>
    </w:p>
    <w:p>
      <w:pPr>
        <w:pStyle w:val="BodyText"/>
      </w:pPr>
      <w:r>
        <w:t xml:space="preserve">(คุณพรพิศ)๖๕๑. นางสาวสุภาพร กำเนิดผล</w:t>
      </w:r>
    </w:p>
    <w:p>
      <w:pPr>
        <w:pStyle w:val="BodyText"/>
      </w:pPr>
      <w:r>
        <w:t xml:space="preserve">(คุณสุภาพร) งดออกเสียงค่ะ</w:t>
      </w:r>
    </w:p>
    <w:p>
      <w:pPr>
        <w:pStyle w:val="BodyText"/>
      </w:pPr>
      <w:r>
        <w:t xml:space="preserve">(คุณพรพิศ) ๖๕๒. นางสุภาพร สลับศรี</w:t>
      </w:r>
    </w:p>
    <w:p>
      <w:pPr>
        <w:pStyle w:val="BodyText"/>
      </w:pPr>
      <w:r>
        <w:t xml:space="preserve">(คุณสุภาพร) เห็นชอบค่ะ</w:t>
      </w:r>
    </w:p>
    <w:p>
      <w:pPr>
        <w:pStyle w:val="BodyText"/>
      </w:pPr>
      <w:r>
        <w:t xml:space="preserve">(คุณพรพิศ)๖๕๓. นายสุรเกียรติ เทียนทอง</w:t>
      </w:r>
    </w:p>
    <w:p>
      <w:pPr>
        <w:pStyle w:val="BodyText"/>
      </w:pPr>
      <w:r>
        <w:t xml:space="preserve">(คุณสุรเกียรติ) เห็นชอบครับ</w:t>
      </w:r>
    </w:p>
    <w:p>
      <w:pPr>
        <w:pStyle w:val="BodyText"/>
      </w:pPr>
      <w:r>
        <w:t xml:space="preserve">(คุณพรพิศ) ๖๕๔. นายสุรชัย เลี้ยงบุญเลิศชัย</w:t>
      </w:r>
    </w:p>
    <w:p>
      <w:pPr>
        <w:pStyle w:val="BodyText"/>
      </w:pPr>
      <w:r>
        <w:t xml:space="preserve">(คุณสุรชัย) งดออกเสียงครับ</w:t>
      </w:r>
    </w:p>
    <w:p>
      <w:pPr>
        <w:pStyle w:val="BodyText"/>
      </w:pPr>
      <w:r>
        <w:t xml:space="preserve">(คุณพรพิศ) ๖๕๕. นายสุรชาติ ชาญประดิษฐ์</w:t>
      </w:r>
    </w:p>
    <w:p>
      <w:pPr>
        <w:pStyle w:val="BodyText"/>
      </w:pPr>
      <w:r>
        <w:t xml:space="preserve">(คุณสุรชาติ) เห็นชอบครับ</w:t>
      </w:r>
    </w:p>
    <w:p>
      <w:pPr>
        <w:pStyle w:val="BodyText"/>
      </w:pPr>
      <w:r>
        <w:t xml:space="preserve">(คุณพรพิศ) ๖๕๖. พลเอก สุรเชษฐ์ ชัยวงศ์</w:t>
      </w:r>
    </w:p>
    <w:p>
      <w:pPr>
        <w:pStyle w:val="BodyText"/>
      </w:pPr>
      <w:r>
        <w:t xml:space="preserve">(พลเอก สุรเชษฐ์) งดออกเสียง</w:t>
      </w:r>
    </w:p>
    <w:p>
      <w:pPr>
        <w:pStyle w:val="BodyText"/>
      </w:pPr>
      <w:r>
        <w:t xml:space="preserve">(คุณพรพิศ) ๖๕๗. นายสุรเชษฐ์ ประวีณวงศ์วุฒิ</w:t>
      </w:r>
    </w:p>
    <w:p>
      <w:pPr>
        <w:pStyle w:val="BodyText"/>
      </w:pPr>
      <w:r>
        <w:t xml:space="preserve">(คุณสุรเชษฐ์) เห็นชอบครับ</w:t>
      </w:r>
    </w:p>
    <w:p>
      <w:pPr>
        <w:pStyle w:val="BodyText"/>
      </w:pPr>
      <w:r>
        <w:t xml:space="preserve">(คุณพรพิศ) ๖๕๘. นายสุรเดช จิรัฐิติเจริญ</w:t>
      </w:r>
    </w:p>
    <w:p>
      <w:pPr>
        <w:pStyle w:val="BodyText"/>
      </w:pPr>
      <w:r>
        <w:t xml:space="preserve">(คุณสุรเดช) เห็นชอบครับ</w:t>
      </w:r>
    </w:p>
    <w:p>
      <w:pPr>
        <w:pStyle w:val="BodyText"/>
      </w:pPr>
      <w:r>
        <w:t xml:space="preserve">(คุณพรพิศ) ๖๕๙. นายสุรทิน พิจารณ์</w:t>
      </w:r>
    </w:p>
    <w:p>
      <w:pPr>
        <w:pStyle w:val="BodyText"/>
      </w:pPr>
      <w:r>
        <w:t xml:space="preserve">(คุณสุรทิน) ไม่เห็นชอบครับ</w:t>
      </w:r>
    </w:p>
    <w:p>
      <w:pPr>
        <w:pStyle w:val="BodyText"/>
      </w:pPr>
      <w:r>
        <w:t xml:space="preserve">(คุณพรพิศ) ๖๖๐. พลเอก สุรพงษ์ สุวรรณอัตถ์</w:t>
      </w:r>
    </w:p>
    <w:p>
      <w:pPr>
        <w:pStyle w:val="BodyText"/>
      </w:pPr>
      <w:r>
        <w:t xml:space="preserve">(พลเอก สุรพงษ์) งดออกเสียงครับ</w:t>
      </w:r>
    </w:p>
    <w:p>
      <w:pPr>
        <w:pStyle w:val="BodyText"/>
      </w:pPr>
      <w:r>
        <w:t xml:space="preserve">(คุณพรพิศ) ๖๖๑. นายสุรพจน์ เตาะเจริญสุข</w:t>
      </w:r>
    </w:p>
    <w:p>
      <w:pPr>
        <w:pStyle w:val="BodyText"/>
      </w:pPr>
      <w:r>
        <w:t xml:space="preserve">(คุณสุรพจน์) เห็นชอบครับ</w:t>
      </w:r>
    </w:p>
    <w:p>
      <w:pPr>
        <w:pStyle w:val="BodyText"/>
      </w:pPr>
      <w:r>
        <w:t xml:space="preserve">(คุณพรพิศ) ๖๖๒. พลตำรวจตรี สุรพล บุญมา</w:t>
      </w:r>
    </w:p>
    <w:p>
      <w:pPr>
        <w:pStyle w:val="BodyText"/>
      </w:pPr>
      <w:r>
        <w:t xml:space="preserve">(พลตำรวจตรี สุรพล) เห็นชอบครับ</w:t>
      </w:r>
    </w:p>
    <w:p>
      <w:pPr>
        <w:pStyle w:val="BodyText"/>
      </w:pPr>
      <w:r>
        <w:t xml:space="preserve">(คุณพรพิศ) ๖๖๓. นายสุรพันธ์ ไวยากรณ์</w:t>
      </w:r>
    </w:p>
    <w:p>
      <w:pPr>
        <w:pStyle w:val="BodyText"/>
      </w:pPr>
      <w:r>
        <w:t xml:space="preserve">(คุณสุรพันธ์) เห็นชอบครับ</w:t>
      </w:r>
    </w:p>
    <w:p>
      <w:pPr>
        <w:pStyle w:val="BodyText"/>
      </w:pPr>
      <w:r>
        <w:t xml:space="preserve">(คุณพรพิศ)๖๖๔. นายสุรวาท ทองบุ</w:t>
      </w:r>
    </w:p>
    <w:p>
      <w:pPr>
        <w:pStyle w:val="BodyText"/>
      </w:pPr>
      <w:r>
        <w:t xml:space="preserve">(คุณสุรวาท) เห็นชอบครับ</w:t>
      </w:r>
    </w:p>
    <w:p>
      <w:pPr>
        <w:pStyle w:val="BodyText"/>
      </w:pPr>
      <w:r>
        <w:t xml:space="preserve">(คุณพรพิศ) ๖๖๕. พลเอก สุรศักดิ์ กาญจนรัตน์</w:t>
      </w:r>
    </w:p>
    <w:p>
      <w:pPr>
        <w:pStyle w:val="BodyText"/>
      </w:pPr>
      <w:r>
        <w:t xml:space="preserve">(พลเอก สุรศักดิ์) งดออกเสียงครับ</w:t>
      </w:r>
    </w:p>
    <w:p>
      <w:pPr>
        <w:pStyle w:val="BodyText"/>
      </w:pPr>
      <w:r>
        <w:t xml:space="preserve">(คุณพรพิศ)๖๖๖. นายสุรศักดิ์ พันธ์เจริญวรกุล</w:t>
      </w:r>
    </w:p>
    <w:p>
      <w:pPr>
        <w:pStyle w:val="BodyText"/>
      </w:pPr>
      <w:r>
        <w:t xml:space="preserve">(คุณสุรศักดิ์) ไม่เห็นชอบครับ</w:t>
      </w:r>
    </w:p>
    <w:p>
      <w:pPr>
        <w:pStyle w:val="BodyText"/>
      </w:pPr>
      <w:r>
        <w:t xml:space="preserve">(คุณพรพิศ) ๖๖๗. นายสุรสิทธิ์ ตรีทอง</w:t>
      </w:r>
    </w:p>
    <w:p>
      <w:pPr>
        <w:pStyle w:val="BodyText"/>
      </w:pPr>
      <w:r>
        <w:t xml:space="preserve">(คุณสุรสิทธิ์) ไม่เห็นชอบครับ</w:t>
      </w:r>
    </w:p>
    <w:p>
      <w:pPr>
        <w:pStyle w:val="BodyText"/>
      </w:pPr>
      <w:r>
        <w:t xml:space="preserve">(คุณพรพิศ) ๖๖๘. พลตำรวจตรีสุรินทร์ ปาลาเร่</w:t>
      </w:r>
    </w:p>
    <w:p>
      <w:pPr>
        <w:pStyle w:val="BodyText"/>
      </w:pPr>
      <w:r>
        <w:t xml:space="preserve">(พลตำรวจตรี สุรินทร์) งดออกเสียงครับ</w:t>
      </w:r>
    </w:p>
    <w:p>
      <w:pPr>
        <w:pStyle w:val="BodyText"/>
      </w:pPr>
      <w:r>
        <w:t xml:space="preserve">(คุณพรพิศ) ๖๖๙. นายสุริยะ จึงรุ่งเรืองกิจ</w:t>
      </w:r>
    </w:p>
    <w:p>
      <w:pPr>
        <w:pStyle w:val="BodyText"/>
      </w:pPr>
      <w:r>
        <w:t xml:space="preserve">(คุณสุริยะ) เห็นชอบครับ</w:t>
      </w:r>
    </w:p>
    <w:p>
      <w:pPr>
        <w:pStyle w:val="BodyText"/>
      </w:pPr>
      <w:r>
        <w:t xml:space="preserve">(คุณพรพิศ)๖๗๐. นายสุไลมาน บือแนปีแน</w:t>
      </w:r>
    </w:p>
    <w:p>
      <w:pPr>
        <w:pStyle w:val="BodyText"/>
      </w:pPr>
      <w:r>
        <w:t xml:space="preserve">(คุณสุไลมาน) เห็นชอบครับ</w:t>
      </w:r>
    </w:p>
    <w:p>
      <w:pPr>
        <w:pStyle w:val="BodyText"/>
      </w:pPr>
      <w:r>
        <w:t xml:space="preserve">(คุณพรพิศ) ๖๗๑. นายสุวพันธุ์ ตันยุวรรธนะ</w:t>
      </w:r>
    </w:p>
    <w:p>
      <w:pPr>
        <w:pStyle w:val="BodyText"/>
      </w:pPr>
      <w:r>
        <w:t xml:space="preserve">(คุณสุวพันธุ์) งดออกเสียง</w:t>
      </w:r>
    </w:p>
    <w:p>
      <w:pPr>
        <w:pStyle w:val="BodyText"/>
      </w:pPr>
      <w:r>
        <w:t xml:space="preserve">(คุณพรพิศ)๖๗๒. นายสุวรรณ เลิศปัญญาโรจน์</w:t>
      </w:r>
    </w:p>
    <w:p>
      <w:pPr>
        <w:pStyle w:val="BodyText"/>
      </w:pPr>
      <w:r>
        <w:t xml:space="preserve">(คุณสุวรรณ) งดออกเสียงครับ</w:t>
      </w:r>
    </w:p>
    <w:p>
      <w:pPr>
        <w:pStyle w:val="BodyText"/>
      </w:pPr>
      <w:r>
        <w:t xml:space="preserve">(คุณพรพิศ) ๖๗๓. นายสุวรรณา กุมภิโร</w:t>
      </w:r>
    </w:p>
    <w:p>
      <w:pPr>
        <w:pStyle w:val="BodyText"/>
      </w:pPr>
      <w:r>
        <w:t xml:space="preserve">(คุณสุวรรณา) ไม่เห็นชอบครับ</w:t>
      </w:r>
    </w:p>
    <w:p>
      <w:pPr>
        <w:pStyle w:val="BodyText"/>
      </w:pPr>
      <w:r>
        <w:t xml:space="preserve">(คุณพรพิศ)๖๗๔. นางสุวรรณี สิริเวชชะพันธ์</w:t>
      </w:r>
    </w:p>
    <w:p>
      <w:pPr>
        <w:pStyle w:val="BodyText"/>
      </w:pPr>
      <w:r>
        <w:t xml:space="preserve">(คุณสุวรรณี) งดออกเสียงค่ะ</w:t>
      </w:r>
    </w:p>
    <w:p>
      <w:pPr>
        <w:pStyle w:val="BodyText"/>
      </w:pPr>
      <w:r>
        <w:t xml:space="preserve">(คุณพรพิศ) ๖๗๕. นายสุวัฒน์ จิราพันธุ์</w:t>
      </w:r>
    </w:p>
    <w:p>
      <w:pPr>
        <w:pStyle w:val="BodyText"/>
      </w:pPr>
      <w:r>
        <w:t xml:space="preserve">(คุณสุวัฒน์) งดออกเสียงครับ</w:t>
      </w:r>
    </w:p>
    <w:p>
      <w:pPr>
        <w:pStyle w:val="BodyText"/>
      </w:pPr>
      <w:r>
        <w:t xml:space="preserve">(คุณพรพิศ)๖๗๖. นายเสมอกัน เที่ยงธรรม</w:t>
      </w:r>
    </w:p>
    <w:p>
      <w:pPr>
        <w:pStyle w:val="BodyText"/>
      </w:pPr>
      <w:r>
        <w:t xml:space="preserve">(คุณเสมอกัน) งดออกเสียงครับ</w:t>
      </w:r>
    </w:p>
    <w:p>
      <w:pPr>
        <w:pStyle w:val="BodyText"/>
      </w:pPr>
      <w:r>
        <w:t xml:space="preserve">(คุณพรพิศ) ๖๗๗. นายเสรี สุวรรณภานนท์</w:t>
      </w:r>
    </w:p>
    <w:p>
      <w:pPr>
        <w:pStyle w:val="BodyText"/>
      </w:pPr>
      <w:r>
        <w:t xml:space="preserve">(คุณเสรี) ไม่เห็นชอบครับ</w:t>
      </w:r>
    </w:p>
    <w:p>
      <w:pPr>
        <w:pStyle w:val="BodyText"/>
      </w:pPr>
      <w:r>
        <w:t xml:space="preserve">(คุณพรพิศ)๖๗๘. พลตำรวจเอกเสรีพิศุทธ์ เตมียเวส</w:t>
      </w:r>
    </w:p>
    <w:p>
      <w:pPr>
        <w:pStyle w:val="BodyText"/>
      </w:pPr>
      <w:r>
        <w:t xml:space="preserve">(พลตำรวจเอก เสรีพิศุทธ์) เห็นชอบครับ</w:t>
      </w:r>
    </w:p>
    <w:p>
      <w:pPr>
        <w:pStyle w:val="BodyText"/>
      </w:pPr>
      <w:r>
        <w:t xml:space="preserve">(คุณพรพิศ) ๖๗๙. นายโสภณ ซารัมย์</w:t>
      </w:r>
    </w:p>
    <w:p>
      <w:pPr>
        <w:pStyle w:val="BodyText"/>
      </w:pPr>
      <w:r>
        <w:t xml:space="preserve">(คุณโสภณ) ไม่เห็นชอบครับ</w:t>
      </w:r>
    </w:p>
    <w:p>
      <w:pPr>
        <w:pStyle w:val="BodyText"/>
      </w:pPr>
      <w:r>
        <w:t xml:space="preserve">(คุณพรพิศ)๖๘๐. นางหทัยรัตน์ เพชรพนมพร</w:t>
      </w:r>
    </w:p>
    <w:p>
      <w:pPr>
        <w:pStyle w:val="BodyText"/>
      </w:pPr>
      <w:r>
        <w:t xml:space="preserve">(คุณหทัยรัตน์) เห็นชอบค่ะ</w:t>
      </w:r>
    </w:p>
    <w:p>
      <w:pPr>
        <w:pStyle w:val="BodyText"/>
      </w:pPr>
      <w:r>
        <w:t xml:space="preserve">(คุณพรพิศ) ๖๘๑. นายหรั่ง ธุระพล</w:t>
      </w:r>
    </w:p>
    <w:p>
      <w:pPr>
        <w:pStyle w:val="BodyText"/>
      </w:pPr>
      <w:r>
        <w:t xml:space="preserve">(คุณหรั่ง) เห็นชอบครับ</w:t>
      </w:r>
    </w:p>
    <w:p>
      <w:pPr>
        <w:pStyle w:val="BodyText"/>
      </w:pPr>
      <w:r>
        <w:t xml:space="preserve">(คุณพรพิศ)๖๘๒. พลเอกอกนิษฐ์ หมื่นสวัสดิ์</w:t>
      </w:r>
    </w:p>
    <w:p>
      <w:pPr>
        <w:pStyle w:val="BodyText"/>
      </w:pPr>
      <w:r>
        <w:t xml:space="preserve">(พลเอก อกนิษฐ์) งดออกเสียงครับ</w:t>
      </w:r>
    </w:p>
    <w:p>
      <w:pPr>
        <w:pStyle w:val="BodyText"/>
      </w:pPr>
      <w:r>
        <w:t xml:space="preserve">(คุณพรพิศ) ๖๘๓. นายองค์การ ชัยบุตร</w:t>
      </w:r>
    </w:p>
    <w:p>
      <w:pPr>
        <w:pStyle w:val="BodyText"/>
      </w:pPr>
      <w:r>
        <w:t xml:space="preserve">(คุณองค์การ) เห็นชอบครับ</w:t>
      </w:r>
    </w:p>
    <w:p>
      <w:pPr>
        <w:pStyle w:val="BodyText"/>
      </w:pPr>
      <w:r>
        <w:t xml:space="preserve">(คุณพรพิศ) ๖๘๔. นายองอาจ ฉัตรชัยพลรัตน์</w:t>
      </w:r>
    </w:p>
    <w:p>
      <w:pPr>
        <w:pStyle w:val="BodyText"/>
      </w:pPr>
      <w:r>
        <w:t xml:space="preserve">(คุณองอาจ) ไม่เห็นชอบครับ</w:t>
      </w:r>
    </w:p>
    <w:p>
      <w:pPr>
        <w:pStyle w:val="BodyText"/>
      </w:pPr>
      <w:r>
        <w:t xml:space="preserve">(คุณพรพิศ) ๖๘๕. นายองอาจ วงษ์ประยูร</w:t>
      </w:r>
    </w:p>
    <w:p>
      <w:pPr>
        <w:pStyle w:val="BodyText"/>
      </w:pPr>
      <w:r>
        <w:t xml:space="preserve">(คุณองอาจ) ไม่เห็นชอบครับ</w:t>
      </w:r>
    </w:p>
    <w:p>
      <w:pPr>
        <w:pStyle w:val="BodyText"/>
      </w:pPr>
      <w:r>
        <w:t xml:space="preserve">(คุณพรพิศ)๖๘๖ นายอดิพงษ์ ฐิติพิทยา</w:t>
      </w:r>
    </w:p>
    <w:p>
      <w:pPr>
        <w:pStyle w:val="BodyText"/>
      </w:pPr>
      <w:r>
        <w:t xml:space="preserve">(คุณอดิพงษ์) ไม่เห็นชอบครับ</w:t>
      </w:r>
    </w:p>
    <w:p>
      <w:pPr>
        <w:pStyle w:val="BodyText"/>
      </w:pPr>
      <w:r>
        <w:t xml:space="preserve">(คุณพรพิศ) ๖๘๗. นายอดิศร เพียงเกษ</w:t>
      </w:r>
    </w:p>
    <w:p>
      <w:pPr>
        <w:pStyle w:val="BodyText"/>
      </w:pPr>
      <w:r>
        <w:t xml:space="preserve">(คุณอดิศร) เห็นชอบครับ</w:t>
      </w:r>
    </w:p>
    <w:p>
      <w:pPr>
        <w:pStyle w:val="BodyText"/>
      </w:pPr>
      <w:r>
        <w:t xml:space="preserve">(คุณพรพิศ)๖๘๘ พลอากาศเอกอดิศักดิ์ กลั่นเสนาะ</w:t>
      </w:r>
    </w:p>
    <w:p>
      <w:pPr>
        <w:pStyle w:val="BodyText"/>
      </w:pPr>
      <w:r>
        <w:t xml:space="preserve">(คุณพรพิศ) ๖๘๘. พลอากาศเอก อดิศักดิ์ กลั่นเสนาะ</w:t>
      </w:r>
    </w:p>
    <w:p>
      <w:pPr>
        <w:pStyle w:val="BodyText"/>
      </w:pPr>
      <w:r>
        <w:t xml:space="preserve">(พลอากาศเอก อดิศักดิ์) งดออกเสียงครับ</w:t>
      </w:r>
    </w:p>
    <w:p>
      <w:pPr>
        <w:pStyle w:val="BodyText"/>
      </w:pPr>
      <w:r>
        <w:t xml:space="preserve">(คุณพรพิศ) ๖๘๙. นายอดิศักดิ์ แก้วมุงคุณทรัพย์</w:t>
      </w:r>
    </w:p>
    <w:p>
      <w:pPr>
        <w:pStyle w:val="BodyText"/>
      </w:pPr>
      <w:r>
        <w:t xml:space="preserve">(คุณอดิศักดิ์) เห็นชอบครับ</w:t>
      </w:r>
    </w:p>
    <w:p>
      <w:pPr>
        <w:pStyle w:val="BodyText"/>
      </w:pPr>
      <w:r>
        <w:t xml:space="preserve">(คุณพรพิศ) ๖๙๐. พลตำรวจเอก อดุลย์ แสงสิงแก้ว</w:t>
      </w:r>
    </w:p>
    <w:p>
      <w:pPr>
        <w:pStyle w:val="BodyText"/>
      </w:pPr>
      <w:r>
        <w:t xml:space="preserve">(พลตำรวจเอก อดุลย์) งดออกเสียงครับ</w:t>
      </w:r>
    </w:p>
    <w:p>
      <w:pPr>
        <w:pStyle w:val="BodyText"/>
      </w:pPr>
      <w:r>
        <w:t xml:space="preserve">(คุณพรพิศ) ๖๙๑. นายอนันต์ ปรีดาสุทธิจิตต์</w:t>
      </w:r>
    </w:p>
    <w:p>
      <w:pPr>
        <w:pStyle w:val="BodyText"/>
      </w:pPr>
      <w:r>
        <w:t xml:space="preserve">(คุณอนันต์) เห็นชอบครับ</w:t>
      </w:r>
    </w:p>
    <w:p>
      <w:pPr>
        <w:pStyle w:val="BodyText"/>
      </w:pPr>
      <w:r>
        <w:t xml:space="preserve">(คุณพรพิศ) ๖๙๒. นายอนันต์ ผลอำนวย</w:t>
      </w:r>
    </w:p>
    <w:p>
      <w:pPr>
        <w:pStyle w:val="BodyText"/>
      </w:pPr>
      <w:r>
        <w:t xml:space="preserve">(คุณอนันต์) ไม่เห็นชอบครับ</w:t>
      </w:r>
    </w:p>
    <w:p>
      <w:pPr>
        <w:pStyle w:val="BodyText"/>
      </w:pPr>
      <w:r>
        <w:t xml:space="preserve">(คุณพรพิศ) ๖๙๓. พลเอก อนันตพร กาญจนรัตน์</w:t>
      </w:r>
    </w:p>
    <w:p>
      <w:pPr>
        <w:pStyle w:val="BodyText"/>
      </w:pPr>
      <w:r>
        <w:t xml:space="preserve">(พลเอก อนันตพร) งดออกเสียงครับ</w:t>
      </w:r>
    </w:p>
    <w:p>
      <w:pPr>
        <w:pStyle w:val="BodyText"/>
      </w:pPr>
      <w:r>
        <w:t xml:space="preserve">(คุณพรพิศ)๖๙๔ นายอนุชา นาคาศัย</w:t>
      </w:r>
    </w:p>
    <w:p>
      <w:pPr>
        <w:pStyle w:val="BodyText"/>
      </w:pPr>
      <w:r>
        <w:t xml:space="preserve">(คุณอนุชา) ไม่เห็นชอบครับ</w:t>
      </w:r>
    </w:p>
    <w:p>
      <w:pPr>
        <w:pStyle w:val="BodyText"/>
      </w:pPr>
      <w:r>
        <w:t xml:space="preserve">(คุณพรพิศ) ๖๙๕. นายอนุชา บูรพชัยศรี</w:t>
      </w:r>
    </w:p>
    <w:p>
      <w:pPr>
        <w:pStyle w:val="BodyText"/>
      </w:pPr>
      <w:r>
        <w:t xml:space="preserve">(คุณอนุชา) ไม่เห็นชอบครับ</w:t>
      </w:r>
    </w:p>
    <w:p>
      <w:pPr>
        <w:pStyle w:val="BodyText"/>
      </w:pPr>
      <w:r>
        <w:t xml:space="preserve">(คุณพรพิศ)๖๙๖ นายอนุชา สะสมทรัพย์</w:t>
      </w:r>
    </w:p>
    <w:p>
      <w:pPr>
        <w:pStyle w:val="BodyText"/>
      </w:pPr>
      <w:r>
        <w:t xml:space="preserve">(คุณอนุชา) งดออกเสียงครับ</w:t>
      </w:r>
    </w:p>
    <w:p>
      <w:pPr>
        <w:pStyle w:val="BodyText"/>
      </w:pPr>
      <w:r>
        <w:t xml:space="preserve">(คุณพรพิศ) ๖๙๗. นายอนุทิน ชาญวีรกูล</w:t>
      </w:r>
    </w:p>
    <w:p>
      <w:pPr>
        <w:pStyle w:val="BodyText"/>
      </w:pPr>
      <w:r>
        <w:t xml:space="preserve">(คุณอนุทิน) ไม่เห็นชอบ</w:t>
      </w:r>
    </w:p>
    <w:p>
      <w:pPr>
        <w:pStyle w:val="BodyText"/>
      </w:pPr>
      <w:r>
        <w:t xml:space="preserve">(คุณพรพิศ)๖๙๘ นายอนุพร อรุณรัตน์</w:t>
      </w:r>
    </w:p>
    <w:p>
      <w:pPr>
        <w:pStyle w:val="BodyText"/>
      </w:pPr>
      <w:r>
        <w:t xml:space="preserve">(คุณอนุพร) งดออกเสียงครับ</w:t>
      </w:r>
    </w:p>
    <w:p>
      <w:pPr>
        <w:pStyle w:val="BodyText"/>
      </w:pPr>
      <w:r>
        <w:t xml:space="preserve">(คุณพรพิศ) ๖๙๙. นายอนุรักษ์ จุรีมาศ</w:t>
      </w:r>
    </w:p>
    <w:p>
      <w:pPr>
        <w:pStyle w:val="BodyText"/>
      </w:pPr>
      <w:r>
        <w:t xml:space="preserve">(คุณอนุรักษ์) งดออกเสียง</w:t>
      </w:r>
    </w:p>
    <w:p>
      <w:pPr>
        <w:pStyle w:val="BodyText"/>
      </w:pPr>
      <w:r>
        <w:t xml:space="preserve">(คุณพรพิศ) ๗๐๐. นายอนุรัตน์ ตันบรรจง</w:t>
      </w:r>
    </w:p>
    <w:p>
      <w:pPr>
        <w:pStyle w:val="BodyText"/>
      </w:pPr>
      <w:r>
        <w:t xml:space="preserve">(คุณอนุรัตน์) ไม่เห็นชอบครับ</w:t>
      </w:r>
    </w:p>
    <w:p>
      <w:pPr>
        <w:pStyle w:val="BodyText"/>
      </w:pPr>
      <w:r>
        <w:t xml:space="preserve">(ว่าที่ร้อยตำรวจตรี อาพัทธ์) ๗๐๑. นายอนุศักดิ์ คงมาลัย</w:t>
      </w:r>
    </w:p>
    <w:p>
      <w:pPr>
        <w:pStyle w:val="BodyText"/>
      </w:pPr>
      <w:r>
        <w:t xml:space="preserve">(คุณอนุศักดิ์) ไม่เห็นชอบ</w:t>
      </w:r>
    </w:p>
    <w:p>
      <w:pPr>
        <w:pStyle w:val="BodyText"/>
      </w:pPr>
      <w:r>
        <w:t xml:space="preserve">(ว่าที่ร้อยตำรวจตรี อาพัทธ์) ๗๐๒. นายอนุศาสน์ สุวรรณมงคล</w:t>
      </w:r>
    </w:p>
    <w:p>
      <w:pPr>
        <w:pStyle w:val="BodyText"/>
      </w:pPr>
      <w:r>
        <w:t xml:space="preserve">(คุณอนุศาสน์) งดออกเสียงครับ</w:t>
      </w:r>
    </w:p>
    <w:p>
      <w:pPr>
        <w:pStyle w:val="BodyText"/>
      </w:pPr>
      <w:r>
        <w:t xml:space="preserve">(ว่าที่ร้อยตำรวจตรี อาพัทธ์) ๗๐๓. นายอนุสรณ์ แก้ววิเชียร</w:t>
      </w:r>
    </w:p>
    <w:p>
      <w:pPr>
        <w:pStyle w:val="BodyText"/>
      </w:pPr>
      <w:r>
        <w:t xml:space="preserve">(คุณอนุสรณ์) เห็นชอบครับ</w:t>
      </w:r>
    </w:p>
    <w:p>
      <w:pPr>
        <w:pStyle w:val="BodyText"/>
      </w:pPr>
      <w:r>
        <w:t xml:space="preserve">(ว่าที่ร้อยตำรวจตรี อาพัทธ์) ๗๐๔. นายอนุสรณ์ เอี่ยมสะอาด</w:t>
      </w:r>
    </w:p>
    <w:p>
      <w:pPr>
        <w:pStyle w:val="BodyText"/>
      </w:pPr>
      <w:r>
        <w:t xml:space="preserve">(คุณอนุสรณ์) เห็นชอบครับ ๗๐๕ นายอนุสิษฐ คุณากร</w:t>
      </w:r>
    </w:p>
    <w:p>
      <w:pPr>
        <w:pStyle w:val="BodyText"/>
      </w:pPr>
      <w:r>
        <w:t xml:space="preserve">(คุณอนุสิษฐ) ไม่เห็นชอบครับ</w:t>
      </w:r>
    </w:p>
    <w:p>
      <w:pPr>
        <w:pStyle w:val="BodyText"/>
      </w:pPr>
      <w:r>
        <w:t xml:space="preserve">(ว่าที่ร้อยตำรวจตรี อาพัทธ์) ๗๐๖. นายอภิชา เลิศพชรกมล</w:t>
      </w:r>
    </w:p>
    <w:p>
      <w:pPr>
        <w:pStyle w:val="BodyText"/>
      </w:pPr>
      <w:r>
        <w:t xml:space="preserve">(คุณอภิชา) อภิชา เห็นชอบครับ</w:t>
      </w:r>
    </w:p>
    <w:p>
      <w:pPr>
        <w:pStyle w:val="BodyText"/>
      </w:pPr>
      <w:r>
        <w:t xml:space="preserve">(ว่าที่ร้อยตำรวจตรี อาพัทธ์)๗๐๗ จ่าอากาศเอกอภิชาติ แก้วโกศล</w:t>
      </w:r>
    </w:p>
    <w:p>
      <w:pPr>
        <w:pStyle w:val="BodyText"/>
      </w:pPr>
      <w:r>
        <w:t xml:space="preserve">(จ่าอากาศเอก อภิชาติ) ไม่เห็นชอบครับ</w:t>
      </w:r>
    </w:p>
    <w:p>
      <w:pPr>
        <w:pStyle w:val="BodyText"/>
      </w:pPr>
      <w:r>
        <w:t xml:space="preserve">(ว่าที่ร้อยตำรวจตรี อาพัทธ์) ๗๐๘. นายอภิชาติ ตีรสวัสดิชัย</w:t>
      </w:r>
    </w:p>
    <w:p>
      <w:pPr>
        <w:pStyle w:val="BodyText"/>
      </w:pPr>
      <w:r>
        <w:t xml:space="preserve">(คุณอภิชาติ) เห็นชอบครับ</w:t>
      </w:r>
    </w:p>
    <w:p>
      <w:pPr>
        <w:pStyle w:val="BodyText"/>
      </w:pPr>
      <w:r>
        <w:t xml:space="preserve">(ว่าที่ร้อยตำรวจตรี อาพัทธ์) ๗๐๙. นายอภิชาติ โตดิลกเวชช์ ๗๑๐ นายอภิชาติ ศิริสุนทร</w:t>
      </w:r>
    </w:p>
    <w:p>
      <w:pPr>
        <w:pStyle w:val="BodyText"/>
      </w:pPr>
      <w:r>
        <w:t xml:space="preserve">(คุณอภิชาติ) เห็นชอบครับ</w:t>
      </w:r>
    </w:p>
    <w:p>
      <w:pPr>
        <w:pStyle w:val="BodyText"/>
      </w:pPr>
      <w:r>
        <w:t xml:space="preserve">(ว่าที่ร้อยตำรวจตรี อาพัทธ์) ๗๑๑. นางอภิรดี ตันตราภรณ์</w:t>
      </w:r>
    </w:p>
    <w:p>
      <w:pPr>
        <w:pStyle w:val="BodyText"/>
      </w:pPr>
      <w:r>
        <w:t xml:space="preserve">(คุณอภิรดี) งดออกเสียงค่ะ</w:t>
      </w:r>
    </w:p>
    <w:p>
      <w:pPr>
        <w:pStyle w:val="BodyText"/>
      </w:pPr>
      <w:r>
        <w:t xml:space="preserve">(ว่าที่ร้อยตำรวจตรี อาพัทธ์)๗๑๒ นายอภิสิทธิ์ ไล่สัตรูไกล</w:t>
      </w:r>
    </w:p>
    <w:p>
      <w:pPr>
        <w:pStyle w:val="BodyText"/>
      </w:pPr>
      <w:r>
        <w:t xml:space="preserve">(คุณอภิสิทธิ์) เห็นชอบครับ</w:t>
      </w:r>
    </w:p>
    <w:p>
      <w:pPr>
        <w:pStyle w:val="BodyText"/>
      </w:pPr>
      <w:r>
        <w:t xml:space="preserve">(ว่าที่ร้อยตำรวจตรี อาพัทธ์) ๗๑๓. นายอมร นิลเปรม</w:t>
      </w:r>
    </w:p>
    <w:p>
      <w:pPr>
        <w:pStyle w:val="BodyText"/>
      </w:pPr>
      <w:r>
        <w:t xml:space="preserve">(คุณอมร) ไม่เห็นชอบครับ</w:t>
      </w:r>
    </w:p>
    <w:p>
      <w:pPr>
        <w:pStyle w:val="BodyText"/>
      </w:pPr>
      <w:r>
        <w:t xml:space="preserve">(ว่าที่ร้อยตำรวจตรี อาพัทธ์)๗๑๔ นายอมรเทพ สมหมาย</w:t>
      </w:r>
    </w:p>
    <w:p>
      <w:pPr>
        <w:pStyle w:val="BodyText"/>
      </w:pPr>
      <w:r>
        <w:t xml:space="preserve">(คุณอมรเทพ) เห็นชอบครับ</w:t>
      </w:r>
    </w:p>
    <w:p>
      <w:pPr>
        <w:pStyle w:val="BodyText"/>
      </w:pPr>
      <w:r>
        <w:t xml:space="preserve">(ว่าที่ร้อยตำรวจตรี อาพัทธ์) ๗๑๕. ว่าที่ร้อยตรีหญิง อรพรรณ จันตาเรือง</w:t>
      </w:r>
    </w:p>
    <w:p>
      <w:pPr>
        <w:pStyle w:val="BodyText"/>
      </w:pPr>
      <w:r>
        <w:t xml:space="preserve">(ว่าที่ร้อยตรีหญิง อรพรรณ) เห็นชอบค่ะ</w:t>
      </w:r>
    </w:p>
    <w:p>
      <w:pPr>
        <w:pStyle w:val="BodyText"/>
      </w:pPr>
      <w:r>
        <w:t xml:space="preserve">(ว่าที่ร้อยตำรวจตรี อาพัทธ์)๗๑๖ นายอรรถกร ศิริลัทธยากร</w:t>
      </w:r>
    </w:p>
    <w:p>
      <w:pPr>
        <w:pStyle w:val="BodyText"/>
      </w:pPr>
      <w:r>
        <w:t xml:space="preserve">(คุณอรรถกร) ไม่เห็นชอบครับ</w:t>
      </w:r>
    </w:p>
    <w:p>
      <w:pPr>
        <w:pStyle w:val="BodyText"/>
      </w:pPr>
      <w:r>
        <w:t xml:space="preserve">(ว่าที่ร้อยตำรวจตรี อาพัทธ์) ๗๑๗. นายอรรถพล ไตรศรี</w:t>
      </w:r>
    </w:p>
    <w:p>
      <w:pPr>
        <w:pStyle w:val="BodyText"/>
      </w:pPr>
      <w:r>
        <w:t xml:space="preserve">(คุณอรรถพล) ไม่เห็นชอบครับ</w:t>
      </w:r>
    </w:p>
    <w:p>
      <w:pPr>
        <w:pStyle w:val="BodyText"/>
      </w:pPr>
      <w:r>
        <w:t xml:space="preserve">(ว่าที่ร้อยตำรวจตรี อาพัทธ์) ๗๑๘. นายอรรถพล วงษ์ประยูร</w:t>
      </w:r>
    </w:p>
    <w:p>
      <w:pPr>
        <w:pStyle w:val="BodyText"/>
      </w:pPr>
      <w:r>
        <w:t xml:space="preserve">(คุณอรรถพล) เห็นชอบครับ</w:t>
      </w:r>
    </w:p>
    <w:p>
      <w:pPr>
        <w:pStyle w:val="BodyText"/>
      </w:pPr>
      <w:r>
        <w:t xml:space="preserve">(ว่าที่ร้อยตำรวจตรี อาพัทธ์) ๗๑๙. นายอลงกร มณีกาศ</w:t>
      </w:r>
    </w:p>
    <w:p>
      <w:pPr>
        <w:pStyle w:val="BodyText"/>
      </w:pPr>
      <w:r>
        <w:t xml:space="preserve">(คุณอลงกต) อลงกตครับท่านครับ นายอลงกต มณีกาศ</w:t>
      </w:r>
    </w:p>
    <w:p>
      <w:pPr>
        <w:pStyle w:val="BodyText"/>
      </w:pPr>
      <w:r>
        <w:t xml:space="preserve">(คุณอลงกต) ไม่เห็นชอบครับ</w:t>
      </w:r>
    </w:p>
    <w:p>
      <w:pPr>
        <w:pStyle w:val="BodyText"/>
      </w:pPr>
      <w:r>
        <w:t xml:space="preserve">(ว่าที่ร้อยตำรวจตรี อาพัทธ์) ๗๒๐. พลอากาศเอก อลงกรณ์ วัณณรถ ๗๒๑. นางอวยพรศรี เชาวลิต ๗๒๑ นางอวยพรศรี เชาวลิต</w:t>
      </w:r>
    </w:p>
    <w:p>
      <w:pPr>
        <w:pStyle w:val="BodyText"/>
      </w:pPr>
      <w:r>
        <w:t xml:space="preserve">(คุณอวยพรศรี) งดออกเสียงค่ะ</w:t>
      </w:r>
    </w:p>
    <w:p>
      <w:pPr>
        <w:pStyle w:val="BodyText"/>
      </w:pPr>
      <w:r>
        <w:t xml:space="preserve">(ว่าที่ร้อยตำรวจตรี อาพัทธ์) ๗๒๒. นายออน กาจกระโทก</w:t>
      </w:r>
    </w:p>
    <w:p>
      <w:pPr>
        <w:pStyle w:val="BodyText"/>
      </w:pPr>
      <w:r>
        <w:t xml:space="preserve">(คุณออน) ไม่เห็นชอบครับ</w:t>
      </w:r>
    </w:p>
    <w:p>
      <w:pPr>
        <w:pStyle w:val="BodyText"/>
      </w:pPr>
      <w:r>
        <w:t xml:space="preserve">(ว่าที่ร้อยตำรวจตรี อาพัทธ์)๗๒๓ พลเอกอักษรา เกิดผล</w:t>
      </w:r>
    </w:p>
    <w:p>
      <w:pPr>
        <w:pStyle w:val="BodyText"/>
      </w:pPr>
      <w:r>
        <w:t xml:space="preserve">(พลเอก อักษรา) งดออกเสียงครับ</w:t>
      </w:r>
    </w:p>
    <w:p>
      <w:pPr>
        <w:pStyle w:val="BodyText"/>
      </w:pPr>
      <w:r>
        <w:t xml:space="preserve">(ว่าที่ร้อยตำรวจตรี อาพัทธ์) ๗๒๔. นายอัคร ทองใจสด</w:t>
      </w:r>
    </w:p>
    <w:p>
      <w:pPr>
        <w:pStyle w:val="BodyText"/>
      </w:pPr>
      <w:r>
        <w:t xml:space="preserve">(คุณอัคร) ไม่เห็นชอบครับ</w:t>
      </w:r>
    </w:p>
    <w:p>
      <w:pPr>
        <w:pStyle w:val="BodyText"/>
      </w:pPr>
      <w:r>
        <w:t xml:space="preserve">(ว่าที่ร้อยตำรวจตรี อาพัทธ์)๗๒๕ นายอัครเดช วงษ์พิทักษ์โรจน์</w:t>
      </w:r>
    </w:p>
    <w:p>
      <w:pPr>
        <w:pStyle w:val="BodyText"/>
      </w:pPr>
      <w:r>
        <w:t xml:space="preserve">(คุณอัครเดช) ไม่เห็นชอบครับ</w:t>
      </w:r>
    </w:p>
    <w:p>
      <w:pPr>
        <w:pStyle w:val="BodyText"/>
      </w:pPr>
      <w:r>
        <w:t xml:space="preserve">(ว่าที่ร้อยตำรวจตรี อาพัทธ์) ๗๒๖. นายอัครนันท์ กัณณ์กิตตินันท์</w:t>
      </w:r>
    </w:p>
    <w:p>
      <w:pPr>
        <w:pStyle w:val="BodyText"/>
      </w:pPr>
      <w:r>
        <w:t xml:space="preserve">(คุณอัครนันท์) เห็นชอบครับ</w:t>
      </w:r>
    </w:p>
    <w:p>
      <w:pPr>
        <w:pStyle w:val="BodyText"/>
      </w:pPr>
      <w:r>
        <w:t xml:space="preserve">(ว่าที่ร้อยตำรวจตรี อาพัทธ์)๗๒๗ นายอัครแสนคีรี โล่ห์วีระ</w:t>
      </w:r>
    </w:p>
    <w:p>
      <w:pPr>
        <w:pStyle w:val="BodyText"/>
      </w:pPr>
      <w:r>
        <w:t xml:space="preserve">(คุณอัครแสนคีรี) ไม่เห็นชอบครับ</w:t>
      </w:r>
    </w:p>
    <w:p>
      <w:pPr>
        <w:pStyle w:val="BodyText"/>
      </w:pPr>
      <w:r>
        <w:t xml:space="preserve">(ว่าที่ร้อยตำรวจตรี อาพัทธ์) ๗๒๘. นายอับดุลอายี สาแม็ง</w:t>
      </w:r>
    </w:p>
    <w:p>
      <w:pPr>
        <w:pStyle w:val="BodyText"/>
      </w:pPr>
      <w:r>
        <w:t xml:space="preserve">(คุณอับดุลอายี) เห็นชอบครับ</w:t>
      </w:r>
    </w:p>
    <w:p>
      <w:pPr>
        <w:pStyle w:val="BodyText"/>
      </w:pPr>
      <w:r>
        <w:t xml:space="preserve">(ว่าที่ร้อยตำรวจตรี อาพัทธ์)๗๒๙ นายอับดุลฮาลิม มินซาร์</w:t>
      </w:r>
    </w:p>
    <w:p>
      <w:pPr>
        <w:pStyle w:val="BodyText"/>
      </w:pPr>
      <w:r>
        <w:t xml:space="preserve">(คุณอับดุลฮาลิม) งดออกเสียงครับ</w:t>
      </w:r>
    </w:p>
    <w:p>
      <w:pPr>
        <w:pStyle w:val="BodyText"/>
      </w:pPr>
      <w:r>
        <w:t xml:space="preserve">(ว่าที่ร้อยตำรวจตรี อาพัทธ์) ๗๓๐. พลเอก อาชาไนย ศรีสุข</w:t>
      </w:r>
    </w:p>
    <w:p>
      <w:pPr>
        <w:pStyle w:val="BodyText"/>
      </w:pPr>
      <w:r>
        <w:t xml:space="preserve">(พลเอก อาชาไนย) งดออกเสียงครับ</w:t>
      </w:r>
    </w:p>
    <w:p>
      <w:pPr>
        <w:pStyle w:val="BodyText"/>
      </w:pPr>
      <w:r>
        <w:t xml:space="preserve">(ว่าที่ร้อยตำรวจตรี อาพัทธ์)๗๓๑ นายอาทิตย์ หวังศุภกิจโกศล</w:t>
      </w:r>
    </w:p>
    <w:p>
      <w:pPr>
        <w:pStyle w:val="BodyText"/>
      </w:pPr>
      <w:r>
        <w:t xml:space="preserve">(คุณอาทิตย์) เห็นชอบครับ</w:t>
      </w:r>
    </w:p>
    <w:p>
      <w:pPr>
        <w:pStyle w:val="BodyText"/>
      </w:pPr>
      <w:r>
        <w:t xml:space="preserve">(ว่าที่ร้อยตำรวจตรี อาพัทธ์) ๗๓๒. นายอานุภาพ ลิขิตอำนวยชัย</w:t>
      </w:r>
    </w:p>
    <w:p>
      <w:pPr>
        <w:pStyle w:val="BodyText"/>
      </w:pPr>
      <w:r>
        <w:t xml:space="preserve">(คุณอานุภาพ) เห็นชอบครับ</w:t>
      </w:r>
    </w:p>
    <w:p>
      <w:pPr>
        <w:pStyle w:val="BodyText"/>
      </w:pPr>
      <w:r>
        <w:t xml:space="preserve">(ว่าที่ร้อยตำรวจตรี อาพัทธ์)๗๓๓ นายอามินทร์ มะยูโซ๊ะ</w:t>
      </w:r>
    </w:p>
    <w:p>
      <w:pPr>
        <w:pStyle w:val="BodyText"/>
      </w:pPr>
      <w:r>
        <w:t xml:space="preserve">(คุณอามินทร์) ไม่เห็นชอบครับ</w:t>
      </w:r>
    </w:p>
    <w:p>
      <w:pPr>
        <w:pStyle w:val="BodyText"/>
      </w:pPr>
      <w:r>
        <w:t xml:space="preserve">(ว่าที่ร้อยตำรวจตรี อาพัทธ์) ๗๓๔. นายอาสพลธ์ สรรณ์ไตรภพ</w:t>
      </w:r>
    </w:p>
    <w:p>
      <w:pPr>
        <w:pStyle w:val="BodyText"/>
      </w:pPr>
      <w:r>
        <w:t xml:space="preserve">(คุณอาสพลธ์) ไม่เห็นชอบครับ</w:t>
      </w:r>
    </w:p>
    <w:p>
      <w:pPr>
        <w:pStyle w:val="BodyText"/>
      </w:pPr>
      <w:r>
        <w:t xml:space="preserve">(ว่าที่ร้อยตำรวจตรี อาพัทธ์)๗๓๕ นายอำนาจ วิลาวัลย์</w:t>
      </w:r>
    </w:p>
    <w:p>
      <w:pPr>
        <w:pStyle w:val="BodyText"/>
      </w:pPr>
      <w:r>
        <w:t xml:space="preserve">(คุณอำนาจ) ไม่เห็นชอบครับ</w:t>
      </w:r>
    </w:p>
    <w:p>
      <w:pPr>
        <w:pStyle w:val="BodyText"/>
      </w:pPr>
      <w:r>
        <w:t xml:space="preserve">(ว่าที่ร้อยตำรวจตรี อาพัทธ์) ๗๓๖. พลโท อำพน ชูประทุม</w:t>
      </w:r>
    </w:p>
    <w:p>
      <w:pPr>
        <w:pStyle w:val="BodyText"/>
      </w:pPr>
      <w:r>
        <w:t xml:space="preserve">(พลโทอำพน) งดออกเสียงครับ</w:t>
      </w:r>
    </w:p>
    <w:p>
      <w:pPr>
        <w:pStyle w:val="BodyText"/>
      </w:pPr>
      <w:r>
        <w:t xml:space="preserve">(ว่าที่ร้อยตำรวจตรี อาพัทธ์)๗๓๗ นายอำพล จินดาวัฒนะ</w:t>
      </w:r>
    </w:p>
    <w:p>
      <w:pPr>
        <w:pStyle w:val="BodyText"/>
      </w:pPr>
      <w:r>
        <w:t xml:space="preserve">(คุณอำพล) เห็นชอบครับ</w:t>
      </w:r>
    </w:p>
    <w:p>
      <w:pPr>
        <w:pStyle w:val="BodyText"/>
      </w:pPr>
      <w:r>
        <w:t xml:space="preserve">(ว่าที่ร้อยตำรวจตรี อาพัทธ์) ๗๓๘. พลเรือเอก อิทธิคมน์ ภมรสูต</w:t>
      </w:r>
    </w:p>
    <w:p>
      <w:pPr>
        <w:pStyle w:val="BodyText"/>
      </w:pPr>
      <w:r>
        <w:t xml:space="preserve">(พลเรือเอกอิทธิคมน์) งดออกเสียงครับ</w:t>
      </w:r>
    </w:p>
    <w:p>
      <w:pPr>
        <w:pStyle w:val="BodyText"/>
      </w:pPr>
      <w:r>
        <w:t xml:space="preserve">(ว่าที่ร้อยตำรวจตรี อาพัทธ์) ๗๓๙. นายอิทธิพล ชลธราศิริ</w:t>
      </w:r>
    </w:p>
    <w:p>
      <w:pPr>
        <w:pStyle w:val="BodyText"/>
      </w:pPr>
      <w:r>
        <w:t xml:space="preserve">(คุณอิทธิพล) เห็นชอบครับ</w:t>
      </w:r>
    </w:p>
    <w:p>
      <w:pPr>
        <w:pStyle w:val="BodyText"/>
      </w:pPr>
      <w:r>
        <w:t xml:space="preserve">(ว่าที่ร้อยตำรวจตรี อาพัทธ์) ๗๔๐. นายอุดม วรัญญูรัฐ ๗๔๑. พลเอก อุดมชัย ธรรมสาโรรัชต์</w:t>
      </w:r>
    </w:p>
    <w:p>
      <w:pPr>
        <w:pStyle w:val="BodyText"/>
      </w:pPr>
      <w:r>
        <w:t xml:space="preserve">(พลเอก อุดมชัย) ไม่เห็นชอบครับ</w:t>
      </w:r>
    </w:p>
    <w:p>
      <w:pPr>
        <w:pStyle w:val="BodyText"/>
      </w:pPr>
      <w:r>
        <w:t xml:space="preserve">(ว่าที่ร้อยตำรวจตรี อาพัทธ์) ๗๔๒ นายอุปกิต ปาจรียางกูร</w:t>
      </w:r>
    </w:p>
    <w:p>
      <w:pPr>
        <w:pStyle w:val="BodyText"/>
      </w:pPr>
      <w:r>
        <w:t xml:space="preserve">(พลเอก อู้ด) งดออกเสียงครับ</w:t>
      </w:r>
    </w:p>
    <w:p>
      <w:pPr>
        <w:pStyle w:val="BodyText"/>
      </w:pPr>
      <w:r>
        <w:t xml:space="preserve">(ว่าที่ร้อยตำรวจตรี อาพัทธ์)๗๔๔ นายเอกธนัช อินทร์รอด</w:t>
      </w:r>
    </w:p>
    <w:p>
      <w:pPr>
        <w:pStyle w:val="BodyText"/>
      </w:pPr>
      <w:r>
        <w:t xml:space="preserve">(คุณเอกธนัช) เห็นชอบครับ</w:t>
      </w:r>
    </w:p>
    <w:p>
      <w:pPr>
        <w:pStyle w:val="BodyText"/>
      </w:pPr>
      <w:r>
        <w:t xml:space="preserve">(ว่าที่ร้อยตำรวจตรี อาพัทธ์) ๗๔๕. นายเอกนัฏ พร้อมพันธุ์</w:t>
      </w:r>
    </w:p>
    <w:p>
      <w:pPr>
        <w:pStyle w:val="BodyText"/>
      </w:pPr>
      <w:r>
        <w:t xml:space="preserve">(คุณเอกธนัช) เห็นชอบครับ</w:t>
      </w:r>
    </w:p>
    <w:p>
      <w:pPr>
        <w:pStyle w:val="BodyText"/>
      </w:pPr>
      <w:r>
        <w:t xml:space="preserve">(ว่าที่ร้อยตำรวจตรี อาพัทธ์) ๗๔๖ นายเอกราช ช่างเหลา</w:t>
      </w:r>
    </w:p>
    <w:p>
      <w:pPr>
        <w:pStyle w:val="BodyText"/>
      </w:pPr>
      <w:r>
        <w:t xml:space="preserve">(คุณเอกราช) ไม่เห็นชอบครับ</w:t>
      </w:r>
    </w:p>
    <w:p>
      <w:pPr>
        <w:pStyle w:val="BodyText"/>
      </w:pPr>
      <w:r>
        <w:t xml:space="preserve">(ว่าที่ร้อยตำรวจตรี อาพัทธ์) ๗๔๗. นายเอกราช อุดมอำนวย</w:t>
      </w:r>
    </w:p>
    <w:p>
      <w:pPr>
        <w:pStyle w:val="BodyText"/>
      </w:pPr>
      <w:r>
        <w:t xml:space="preserve">(คุณเอกราช) เห็นชอบครับ</w:t>
      </w:r>
    </w:p>
    <w:p>
      <w:pPr>
        <w:pStyle w:val="BodyText"/>
      </w:pPr>
      <w:r>
        <w:t xml:space="preserve">(ว่าที่ร้อยตำรวจตรี อาพัทธ์) ๗๔๘ นางสาวแอนศิริ วลัยกนก</w:t>
      </w:r>
    </w:p>
    <w:p>
      <w:pPr>
        <w:pStyle w:val="BodyText"/>
      </w:pPr>
      <w:r>
        <w:t xml:space="preserve">(คุณแอนศิริ) เห็นชอบค่ะ</w:t>
      </w:r>
    </w:p>
    <w:p>
      <w:pPr>
        <w:pStyle w:val="BodyText"/>
      </w:pPr>
      <w:r>
        <w:t xml:space="preserve">(ว่าที่ร้อยตำรวจตรี อาพัทธ์) ๗๔๙. นายโอชิษฐ์ เกียรติก้องชูชัย</w:t>
      </w:r>
    </w:p>
    <w:p>
      <w:pPr>
        <w:pStyle w:val="BodyText"/>
      </w:pPr>
      <w:r>
        <w:t xml:space="preserve">(คุณโอชิษฐ์) เห็นชอบครับ</w:t>
      </w:r>
    </w:p>
    <w:p>
      <w:pPr>
        <w:pStyle w:val="BodyText"/>
      </w:pPr>
      <w:r>
        <w:t xml:space="preserve">(ว่าที่ร้อยตำรวจตรี อาพัทธ์)๗๕๐ พลตรีโอสถ ภาวิไล</w:t>
      </w:r>
    </w:p>
    <w:p>
      <w:pPr>
        <w:pStyle w:val="BodyText"/>
      </w:pPr>
      <w:r>
        <w:t xml:space="preserve">(คุณพลตรี โอสถ) งดออกเสียงครับ</w:t>
      </w:r>
    </w:p>
    <w:p>
      <w:pPr>
        <w:pStyle w:val="BodyText"/>
      </w:pPr>
      <w:r>
        <w:t xml:space="preserve">(คุณพรเทพ) ท่านประธานครับ 357 สมเทพ เห็นด้วยครับ</w:t>
      </w:r>
    </w:p>
    <w:p>
      <w:pPr>
        <w:pStyle w:val="BodyText"/>
      </w:pPr>
      <w:r>
        <w:t xml:space="preserve">(ผู้เข้าร่วมประชุมหญิง) กราบเรียนท่านประธานที่เคารพ</w:t>
      </w:r>
    </w:p>
    <w:p>
      <w:pPr>
        <w:pStyle w:val="BodyText"/>
      </w:pPr>
      <w:r>
        <w:t xml:space="preserve">(คุณวันมูหะมัดนอร์) กระผมจะเชิญ กระผมนายนพดล มากศรี ลงคะแนนครับ กรุณาฟังผมครับ</w:t>
      </w:r>
    </w:p>
    <w:p>
      <w:pPr>
        <w:pStyle w:val="BodyText"/>
      </w:pPr>
      <w:r>
        <w:t xml:space="preserve">(คุณวันมูหะมัดนอร์) คุณ ฟังสักครู่ครับ ผู้ที่ยังไม่ออกเสียงนะครับ เดี๋ยวผมจะเชิญในเบื้องแรกนี้นะครับ ผมจะขาเรียนเรื่องของท่านสภาผู้แทนราษฎร คุณนพดล มาตรศรี นพดล มาตรศรี นะครับ ซึ่งแจ้งความประสงค์ว่าต้องการจะออกเสียงใหม่ เนื่องจากที่ได้ออกเสียงครั้งแรกผิดพลาดจากการตั้งใจที่ออกเสียง ซึ่งข้อบังคับการออกคะแนนเสียงเลือก… ว่าด้วยการลงคะแนนนั้น ถ้ายังไม่ปิดการลงคะแนน ก็จะอนุญาตให้ผู้ที่ออกคะแนนแล้ว ออกคะแนนใหม่ เปลี่ยนคะแนนใหม่ได้ เพราะฉะนั้น ผมจึงขอเชิญ ให้คุณนพดล มาตรศรี นะครับ มาตรศรีครับ ได้ออกเสียงลงคะแนนใหม่ แล้วขอให้ท่านผิดไปจากเดิม ขอให้กรรมการเปลี่ยนด้วยนะครับ เชิญครับ คุณนพดล ครับ ลำดับที่ 260 จากเดิมเห็นชอบอยู่ครับ แต่ขอเปลี่ยนแปลงเป็นงดออกเสียงครับ ขอบคุณมากครับ</w:t>
      </w:r>
    </w:p>
    <w:p>
      <w:pPr>
        <w:pStyle w:val="BodyText"/>
      </w:pPr>
      <w:r>
        <w:t xml:space="preserve">(คุณวันมูหะมัดนอร์) ครับ ขอบคุณคุณนพดล เป็นอันว่า งดออกเสียงนะครับ เดี๋ยว ๆ คุณนพดล ออกเสียงอีกครั้ง ผมฟัง… ตกลงคุณนพดลออกเสียงใหม่อย่างไรนะครับ เดี๋ยวออกใหม่อีกครั้ง กระผมนายนพดล มาตรศรี ลำดับที่ 260 เดิมเป็นงดออกเสียงแต่ตอนนี้ขอเปลี่ยนแปลงเป็นงดออกเสียง… เดิมเห็นชอบครับ ขอเปลี่ยนแปลงเป็น งดออกเสียงครับ ก็ตกลงว่างดออกเสียงนะครับ กรรมการเปลี่ยนด้วยนะครับ สำหรับสมาชิกรัฐสภานะครับ ที่ยังไม่ได้ลงคะแนนออกเสียงนะคก็จะให้ลงคะแนนใหม่ได้โดยที่เพื่อความเรียบร้อยแล้วก็ไม่สับสนครับ โดยที่จะให้ท่านสมาชิกที่ไม่ได้คะแนน กรุณาออกมาข้างหน้า โดยจะเปลีั่ยนเป็น 3 จุดนะครับ เจ้าหน้าที่จะยืนไว้ จุดที่ 1 คือซ้ายมือของผม จุดที่ 1 นะครับ ผู้ที่ยังไม่ได้ขานชื่อ สำหรับจุดที่ 2 ก็มีเจ้าหน้าที่ยืนอยู่ตรงกลางของผมนะครับ แล้วจุดที่ 3 ก็คือทางด้านขวามือของผมนะครับ สำหรับผู้ที่ยังไม่ได้ขานชื่อก็มายืนแล้วก็จะให้สมาชิกขานชื่อ โดยที่เจ้าหน้าที่จะเป็นคนบอกนะครับ โดยที่กล่าวชื่อ และนามสกุลก่อนครับ ซึ่งอาจจะช้านิดหนึ่ง ท่านบอกชื่อและนามสกุล เพื่อกรรมการแล้วเจ้าหน้าที่จะต้องค้นชื่อท่าน เพราะลำดับอาจจะไม่ตรงกันแล้ว เพระาฉะนั้น ก็ใช้เวลา เมื่อเจอชื่อทก็จะให้ท่านขานคะแนนครับ ท่านจะเห็นชอบ ไม่เห็นชอบ หรืองดออกเสียง เมื่อคนที่ 1 ของแถวที่ 1 ขานชื่อเสร็จแล้วผมก็จะมาเป็นแถวที่ 2 ขานชื่อ ท่านที่ขานชื่อแล้วก็กลับไปนั่งตามปกติได้นะครับ ครับ ที่ตอนที่พอท่านมายืนตรงจุดแล้วนะครับ อันนี้เป็นข้อปฏิบัติใหม่ เมื่อท่านยืนที่จุดแล้วนะครับ ท่านบอกเจ้าหน้าที่ เจ้าหน้าที่จะบอกว่ามีชื่อขึ้นที่จอ แล้วท่านก็ขานคะแนน ขานการออกเสียงคะแนนว่าท่านจะเห็นชอบ ไม่เห็นชอบหรืองดออกเสียง แล้วก็มติของท่านก็จะปรากฏ ท่านก็ออกไปได้ครับ ครับ เข้าใจนะครับ เพราะฉะนั้น ตอนนี้ผมขอเชิญท่านสมาชิกที่ยังไม่ได้ลงคะแนนนะครับ กรุณานะครับ มายืนที่แถวที่ 1 ทางด้านซ้ายมือของผมที่มีเจ้าหน้าที่อยู่ แล้วใช้ไมค์ตัวหน้านี่นะ ขานชื่อ เมื่อเจ้าหน้าที่บอกให้ขานชื่อแล้วแถวที่ 2 ท่านก็อยู่ตรงกลางนะครับ แถวที่ 3 ก็ยืนตรงที่ซีกของท่านวุฒิสมาชิกนะครับ ที่ยังไม่ได้ขานชื่อ เรียบร้อยนะครับเจ้าหน้าที่ ขอเชิญ เชิญที่ ขอเชิญ ขอทางซ้ายมือผมก่อนนะ กราบเรียนท่านประธานที่เคารพ</w:t>
      </w:r>
    </w:p>
    <w:p>
      <w:pPr>
        <w:pStyle w:val="BodyText"/>
      </w:pPr>
      <w:r>
        <w:t xml:space="preserve">(คุณวันมูหะมัดนอร์)เอาตรงกลางก่อนนะ เอาตรงนี้จะได้ตามลำดับนะ เอาทางขวามือผมก่อน เชิญท่านแรกครับ // ดิฉัน เลขที่ 309 นะคะ ประภาศรี สุฉันทบุตร เห็นชอบค่ะ</w:t>
      </w:r>
    </w:p>
    <w:p>
      <w:pPr>
        <w:pStyle w:val="BodyText"/>
      </w:pPr>
      <w:r>
        <w:t xml:space="preserve">(คุณวันมูหะมัดนอร์) ครับ เรียบร้อยครับ ต่อไปครับ ด้านนี้ครับเชิญเลยครับ เชิญเลยครับ</w:t>
      </w:r>
    </w:p>
    <w:p>
      <w:pPr>
        <w:pStyle w:val="BodyText"/>
      </w:pPr>
      <w:r>
        <w:t xml:space="preserve">(คุณพรเทพ) 357 พรเทพ พูนศรีธนากูล เห็นชอบครับ</w:t>
      </w:r>
    </w:p>
    <w:p>
      <w:pPr>
        <w:pStyle w:val="BodyText"/>
      </w:pPr>
      <w:r>
        <w:t xml:space="preserve">(คุณวันมูหะมัดนอร์) ครับ ต่อไปทางด้านซ้ายมือผม ผมเลขที่ 630 ครับ</w:t>
      </w:r>
    </w:p>
    <w:p>
      <w:pPr>
        <w:pStyle w:val="BodyText"/>
      </w:pPr>
      <w:r>
        <w:t xml:space="preserve">(คุณวันมูหะมัดนอร์) ด้านนี้มีไหม ไม่มีนะ ด้านนี้ไม่มีเอาตรงกลางเลย // ครับผม เลขที่ 630 เห็นชอบครับ</w:t>
      </w:r>
    </w:p>
    <w:p>
      <w:pPr>
        <w:pStyle w:val="BodyText"/>
      </w:pPr>
      <w:r>
        <w:t xml:space="preserve">(คุณวันมูหะมันนอร์) ครับ ทางด้านขวามือมีไหมครับ ไม่มีนะครับ ก็ดีแต่เอาตรงนี้ ตรงกลางต่อไปเลยครับ เชิญครับ ยังมีอีกไหมครับ ผู้ที่ยังไม่ได้ลงคะแนนออกเสียงนะครับ ไม่มีนะครับ ไม่มีนะครับ เชิญ ๆ ๆ เชิญครับ</w:t>
      </w:r>
    </w:p>
    <w:p>
      <w:pPr>
        <w:pStyle w:val="BodyText"/>
      </w:pPr>
      <w:r>
        <w:t xml:space="preserve">(คุณวิทยา) กราบเรียนท่านประธานครับ ผมขออนุญาตเช็กผลการลงคะแนนของผมครับ ปรากฏว่าในช่วงที่ผมบอกว่า งดออกเสียง แต่ตอนนี้สื่อโซเชียลนี่ไปกระจายภาพว่าผมเห็นชอบ ผม 499 วิทยา เป็น… ผมงดออกเสียงครับ แต่ว่าตอนนี้ในสื่อเห็นชอบครับ</w:t>
      </w:r>
    </w:p>
    <w:p>
      <w:pPr>
        <w:pStyle w:val="BodyText"/>
      </w:pPr>
      <w:r>
        <w:t xml:space="preserve">(คุณวันมูหะมัดนอร์) แล้วท่านต้องการเปลี่ยนเป็น</w:t>
      </w:r>
    </w:p>
    <w:p>
      <w:pPr>
        <w:pStyle w:val="BodyText"/>
      </w:pPr>
      <w:r>
        <w:t xml:space="preserve">(คุณวิทยา) งดดอกเสียกรรมการครับ เชิญครับ เปลี่ยนแล้วนะครับ กรรมการเปลี่ยนแล้วนะครับ มีไหมครับ ถ้าไม่มีผมก็ขอปิดการลงคะแนนครับ ครับ เมื่อปิดการลงคะแนนเรียบร้อยแล้ว ก็ขอให้ส่งผลการลงคะแนนครับ</w:t>
      </w:r>
    </w:p>
    <w:p>
      <w:pPr>
        <w:pStyle w:val="BodyText"/>
      </w:pPr>
      <w:r>
        <w:t xml:space="preserve">(คุณจุลพันธ์) ท่านประธานครับ</w:t>
      </w:r>
    </w:p>
    <w:p>
      <w:pPr>
        <w:pStyle w:val="BodyText"/>
      </w:pPr>
      <w:r>
        <w:t xml:space="preserve">(คุณวันมูหะมัดนอร์) ครับ เชิญครับ</w:t>
      </w:r>
    </w:p>
    <w:p>
      <w:pPr>
        <w:pStyle w:val="BodyText"/>
      </w:pPr>
      <w:r>
        <w:t xml:space="preserve">(คุณจุลพันธ์) กระผม จุลพันธ์ อมรวิวัฒน์ พรรคเพื่อไทย สมาชิกรัฐสภา ผมเกรงว่าสิ่งที่ท่านประธานกำลังได้ดำเนินการเมื่อสักครู่นี้ อาจจะทำให้เป็นปัญหาและเป็นประเพณีปฏิบัติที่เป็นผลในทางลบฝนอนาคต คือการเลื่อน เรื่องของการเปลี่ยนมติครับ ผมเข้าใจว่าท่านประธาน อาจจะใช้เหตุผลว่ายังไม่ปิดการลงคะแนนอันนั้นถูกต้อง แต่ด้วยกระบวนการนี่ สิ่งที่เรากระทำกันเป็นการลงมตินี่นะครับ มติไปแล้ว ได้ขานผลของตัวเองไปแล้ว เป็นเวลาเกือบ 2 ชั่วโมง แล้วกลับมาเปลี่ยนมตินี่ทำให้ประเพณีปฏิบัติที่เราทำกันมาดีแล้วนี่ มันเป็นปัญหาได้ไม่เคยทำกันนะครับท่านประธาน แล้วเราก็รู้อยู่ว่าการลงมติโดยเแพาะเรื่องสำคัญเช่นนี้นี่ มันมีวิธีการการกดดันอะไรอีกมากมาย แล้วมาเปลี่ยนกันในตอนท้ายนี่ อาจทำให้เราสงสัยได้ว่าเหตุใดจึงเปลี่ยนการลงมติของตนนะครับ ผมจึงจะเรียนถามท่านประธานว่า ท่านประธานจะเดินทางนี้ต่อไป ประเพณีที่เราจะต้องดำเนินต่อไปในอีก 4 ปีข้างหน้าหรือไม่ครับ ขอเรียนถามครับ</w:t>
      </w:r>
    </w:p>
    <w:p>
      <w:pPr>
        <w:pStyle w:val="BodyText"/>
      </w:pPr>
      <w:r>
        <w:t xml:space="preserve">(คุณวันมูหะมัดนอร์) ก็ตามข้อบังคับครับ เมื่อข้อบังคับบอกว่าถ้าต้องหารเปลี่ยนการลงคะแนนนะครับ แล้วก็ในช่วงที่ยังไม่ได้ปิดการลงคะแนนข้อบังคับบอกว่าให้กระทำได้ ถึงแม้คุณจุลพันธ์บอกว่า ผมก็อยู่ในสภานี้ ถ้าเกิดว่าปิดกัน ผมเคยได้ยินตอนที่ปิดลงคะแนนแล้ว มีผู้มาเปลี่ยนก็ลงได้</w:t>
      </w:r>
    </w:p>
    <w:p>
      <w:pPr>
        <w:pStyle w:val="BodyText"/>
      </w:pPr>
      <w:r>
        <w:t xml:space="preserve">(คุณจุลพันธ์) ท่านประธานที่เคารพครับ กลไกในการลงมติหลังจากเพื่อนสมาชิกได้ลงแล้วนี่ คนที่ชื่อเลบไป และยังไม่ได้ลงมติ มาใช้สิทธิครับ ทุกครั้งที่เราปฏิบัติเป็นเช่นนั้น ไม่มีข้อบที่จะบอกว่าใครจะสามารถเปลี่ยนมติของตนได้ ขอเรียนต่อท่านประธาน ไม่มีข้อบังคับครับยืนยัน</w:t>
      </w:r>
    </w:p>
    <w:p>
      <w:pPr>
        <w:pStyle w:val="BodyText"/>
      </w:pPr>
      <w:r>
        <w:t xml:space="preserve">(คุณวันมูหะมัดนอร์) อันนี้ ไม่เป็นไรครับ ไม่เป็นไร ยืนยันด้วยเกียรติผมว่าข้อบังคับอนุญาตให้นะครับ</w:t>
      </w:r>
    </w:p>
    <w:p>
      <w:pPr>
        <w:pStyle w:val="BodyText"/>
      </w:pPr>
      <w:r>
        <w:t xml:space="preserve">(คุณอรรถกร) ท่านประธานครับ</w:t>
      </w:r>
    </w:p>
    <w:p>
      <w:pPr>
        <w:pStyle w:val="BodyText"/>
      </w:pPr>
      <w:r>
        <w:t xml:space="preserve">(คุณวันมูหะมัดนอร์) เดี๋ยว ๆ ในกรณีที่ยังไม่ปิดการลงคะแนน ถ้าปิดลงคะแนนแล้วก็ไม่ได้ เพราะฉะนั้น ผมก็ถามดูว่าจะมีผู้ใดยังไม่ได้ลงคะแนน ก็เหมือนมันก็คล้าย ๆ กันแต่คงไม่คล้ายกันทีเดียวครับ ผู้ที่ยังไม่ได้ลงคะแนนเราก็ให้ลงคะแนนภายหลังได้ แต่กรณีนี้ก็ได้มีเขียนว่าลงคะแนนผิดนะครับ ลงคะแนนผิดเป็นการออกเสียงผิด อย่างไรก็แล้วแต่ อันนี้ก็แล้วแต่เมื่อข้อบังคับมันเปิดให้แก้ไขได้นะครับ ผมก็เลยอนุญาตให้แก้ไขนะครับ // ด้วยความเคาผมอนุญาตท่านประธานต่อประเด็นข้อที่ 59 นะครับ สมาชิกรัฐสภาที่เข้ามาที่ประชุมระหว่างการออกเสียงลงคะแนน ได้ก่อนประธานสั่งปิดการลงคะแนน นั่นหมายความว่าคนที่ยังไม่ได้ใช้สิทธิครับท่านประธาน ข้อ 59 ถึงคนที่ใช้สิทธิ์ไปแล้ว แล้วจะมาใช้สิทธิ์เปลี่ยนการลงมติของตน นี่ถ้าคะแนนปริ่ม ๆ กัน 1 คะแนน 2 คะแนนนะครับ เรื่องใหญ่เลยนะครับท่านประธาน เดินต่อไม่ได้เลยนะครับ เรียนต่อท่านประธาน เราอยากจะให้มีบรรทัดฐานที่ดี ต่อจากนี้ต่อไปของการประชุมของพวกเราต่อไปนี้ 4 ปี จะให้ท่านประธานยึดหลักว่าการมติไปแล้ว พวกเรามีวุฒิภาวะทุกคน ไม่ใช่ลงมติเสร็จแล้ว จะมาเปลี่ยนทีหลัง ผมไม่รูเหตุการณ์ระหว่างที่ท่านลงมติ มาถึงเหตุการณ์ที่ท่านเปลี่ยนการลงมติอีก 2 ชั่วโมงมันเกิดอะไรขึ้น ครับท่านประธานครับ</w:t>
      </w:r>
    </w:p>
    <w:p>
      <w:pPr>
        <w:pStyle w:val="BodyText"/>
      </w:pPr>
      <w:r>
        <w:t xml:space="preserve">(คุณวันมูหะมัดนอร์) ครับ ขอบคุณครับ มีท่านยกมือขอแสดงความเห็นนะครับ</w:t>
      </w:r>
    </w:p>
    <w:p>
      <w:pPr>
        <w:pStyle w:val="BodyText"/>
      </w:pPr>
      <w:r>
        <w:t xml:space="preserve">(คุณอรรถกร) กระผมอรรถกร ศ</w:t>
      </w:r>
    </w:p>
    <w:p>
      <w:pPr>
        <w:pStyle w:val="BodyText"/>
      </w:pPr>
      <w:r>
        <w:t xml:space="preserve">(คุณอรรถกร) กระผมอรรถกร ศิริลัทธยากร พรรคพลังประชารัฐ ก่อนอื่นผมต้องเรียนว่า ขอบพระคุณในความหวังดีของเพื่อนสมาชิกท่าน จุลพันธ์ อมรวิวัฒน์ เพราะว่าร่วมทำงานกับท่านมานานทราบดีว่าท่านอยากจะเห็นแนวทางการทำงานของรัฐสภาเรานี่ ไปในทาางที่ถูกที่ควร แต่อย่างไรก็ดีครับ เมื่อสักครู่มีนะครับ ที่มาแก้มติที่หลังเมื่อสักครู่นี้นี่ผมก็ได้พูดคุยครับ ก็ได้สืบทราบมาว่าเจตนารมการลงมตินี่ลงผิดจริง ๆ แต่ถ้าพูดกับแบบท่านจุนพันธ์ เมื่อสักครู่ผมกลัวว่าเพื่อนสมาชิกจะเสียหาย เพราะใช้เวลา 2-3 ชั่วโมงแล้วมาเปลี่ยนมติ ผมไม่อยากให้พี่น้องประชาชนหรือว่าใครที่ติดตามการประชุมของเรานี่เข้าใจรัฐสภาเราผิดไป อีกประเด็นหนึ่งครับ ที่ผมเข้าใจเพื่อสมาชิกเขาถึงรอเปลี่ยนมติจนถึงช่วงสุดท้ายของการลงมติ เพราะว่าเขาเชื่อฟังคำแนะนำของท่านประธานรัฐสภาครับ ท่านประธานได้มีดำริว่าให้พวกเราว่า ใครต้องการแก้ หรือใครลวมติไม่ทันนี่ให้รอแล้วมาลงมติในช่วงสุดท้าย เพื่อนสมาชิกของผมพรรคชาติไทยพัฒนาจึงรอแล้วมาลงมติช่วงสุดท้ายครับ จึงขออนุญาตนำเรียนต่อท่านประธานและที่ประชุมให้กระจ่างครับ ขอบพระคุณครับ // กราบเรียนท่านประผมณัฐวุฒิ ประเสริฐสุวรรณ ครับ พรรคชาติไทยพัฒนาครับ</w:t>
      </w:r>
    </w:p>
    <w:p>
      <w:pPr>
        <w:pStyle w:val="BodyText"/>
      </w:pPr>
      <w:r>
        <w:t xml:space="preserve">(คุณวันมูหะมัดนอร์) ครับเชิญครับ</w:t>
      </w:r>
    </w:p>
    <w:p>
      <w:pPr>
        <w:pStyle w:val="BodyText"/>
      </w:pPr>
      <w:r>
        <w:t xml:space="preserve">(คุณณัฐวุฒิ) กราบเรียนท่านประธานรัฐสภาที่เคารพ กระผม ณัฐวุฒิ ประเสริฐสุวรรณ สมาชิกสภาผู้แทนราษฎร จังหวัดสุพรรณบุรี พรรคชาติไทยพัฒนา ในฐานะที่ผมอยู่ในเหตุการณ์ ผมต้องขอชื่นชมท่านประธานนะครับ ที่กรุณาให้โอกาสของพรรคชาติไทยพัฒนา ที่ได้ดำเนินการลงคะแนนไป เกิดความผิดพลาดนะครับ ในกรณีที่ได้ลงมติไปนี่นะครับ ซึ่งต้องขอขอบคุณท่านจุลพันธ์ อมรวิวัฒน์ ด้วยนะครับ ท่านท่านแสดงหลักการ ก็ผมก็เห็นด้วยนะครับ เราได้ปรึกษากันหลายครั้งนะครับ หลังจากที่ท่าน สส. นพดล มาตรศรี ได้ลงคะแนนผิดพลาดไป เราก็พยายามประสานกับเจ้าหน้าที่รัฐสภา ประสานกับท่านประธานว่ามันมีข้อบังคับ หรือมันมีโอกาสที่จะแก้ไขข้อผิดพลาดเกิดขึ้นเพราะเป็นเรื่องที่สำคัญ เราต้องยึดข้อบังคับ ต้องยึดแนวทางในการลงมติให้ถูกต้องนะครับ แล้วก็เป็นธรรม มันเกิดข้อผิดพลาดจริง ๆ หลังจากลงมติ ท่าน สส. นพดลได้ทำหนังสือฉบับหนึ่ง ประธานขึ้นไปว่าเกิดข้อผิดพลาดในการลงมติ ขอแก้ไขการลงมติอีกครั้งหนึ่งนะครับ ก็ขอขอบคุรท่านเลขานุการ สภาผู้แทนราษฎร ท่านประธานนะครับ ได้ให้โอกาสท่าน สส. นพดล ได้แก้ไข เพราะว่าในขณะที่ท่านลงคะแนนนั้น ท่านเหลือบไปเห็นการขึ้นที่จอด้านหน้านี่นะครับ เห็นคำว่า</w:t>
      </w:r>
      <w:r>
        <w:t xml:space="preserve"> </w:t>
      </w:r>
      <w:r>
        <w:t xml:space="preserve">“</w:t>
      </w:r>
      <w:r>
        <w:t xml:space="preserve">เห็นชอบ</w:t>
      </w:r>
      <w:r>
        <w:t xml:space="preserve">”</w:t>
      </w:r>
      <w:r>
        <w:t xml:space="preserve"> </w:t>
      </w:r>
      <w:r>
        <w:t xml:space="preserve">ขึ้น ท่านก็ได้พูดตามจอที่เห็นนะครับ เพราะฉะนั้น แน่นอนครับ การลงมติ บางครั้งนี่นะครับ มันเกิดข้อผืดพลาดได้นะครับ จึงต้องขอกราบขอบพระคุณท่านประธานครับ ที่กรุณายึดแนวทางแล้วผมเรียนนะครับ ท่าน สส. นพดล ไม่มีสิ่งใดเคลือบแคลง ไม่มีใครบังคับ ไม่มีใครไปใด ๆ กับท่านทั้งสิ้น ของท่านเองครับ ก็กราบขอบพระคุณท่านประธานรัฐสภา ขอบคุณท่าน ขออนุญาตเอยนามอีกครั้งท่านจุลพันธ์ และขอบคุณท่านสมาชิกพรรคพลังประชารัฐ ที่กรุณาช่วยชี้แจงเรื่องนี้นะครับ ขอบพระคุณครับ</w:t>
      </w:r>
    </w:p>
    <w:p>
      <w:pPr>
        <w:pStyle w:val="BodyText"/>
      </w:pPr>
      <w:r>
        <w:t xml:space="preserve">(คุณวันมูหะมัดนอร์) ครับขอบคุณท่านณัฐวุฒิมากครับ คุณสมชาย สว. ได้กรุณาแสดงความคิดเห็นบ้างครับ เชิยครับ</w:t>
      </w:r>
    </w:p>
    <w:p>
      <w:pPr>
        <w:pStyle w:val="BodyText"/>
      </w:pPr>
      <w:r>
        <w:t xml:space="preserve">(คุณสมชาย) ท่านผระะานครัในฐานะสมาชิกรัฐสภา และในฐานะวิปวุฒินะครับ ก็เรียนในส่วนของวุฒิสภานะครับ ท่านท่านประธานได้มีการแก้ไขนี่ ของท่านวิทยา ผิวผ่อง นี่ พวกเราก็ดุอยู่นะครับ ว่าท่านขานอย่างไร แต่จอขึ้นผิดจริง ๆ นะครับ เพราะฉะนั้น การที่ท่านมาแก้ไขนั้นน่ะ ถูกต้องแล้วเพราะท่านประธานได้พูดระหว่างทำหน้าที่ว่าแก้ไขเดี๋ยวมาแก้ไข จึงมาแก้ไขตอนท้ายนะครับ แล้วเขาในส่วนของเรื่องของสมาชิกอื่น ๆ ผมคิดว่าถ้าอย่างที่ท่านณัฐวุฒิ พรรคชาติไทยพัฒนา แล้วก็ได้หารือแล้วนี่นะครับ ผมคิดว่าเรื่องนี้ไม่ได้เกิดจากเหตุอื่นนะครับ ในส่วนของ สว. ชี้แจงเคลียร์ ส่วน สส. ผมก้เรียนคุณจุลพันธ์ว่า ก้เดินหน้าต่อไปเลยครับ เพราะว่ามันแค่ 1 เสียง และส่วนที่เหลือท่านสมาชิกที่ไม่ได้ลงคะแนนตามข้อบังคับนี่ อันนี้ก็ถูกต้องแล้วครับ ก็ขออนุญาตกราบเรียนท่านประธานครับ ขอบคุณครับ</w:t>
      </w:r>
    </w:p>
    <w:p>
      <w:pPr>
        <w:pStyle w:val="BodyText"/>
      </w:pPr>
      <w:r>
        <w:t xml:space="preserve">(คุณวันมูหะมัดนอร์) ผมคิดว่า อยากจะให้ได้แสดงความคิดเห็นเป็นท่านสุดท้านแล้วผมจะชี้แจงครับ แล้วผมจะชี้แจงเหตุผลต่าง ๆ นะครับ เดี๋ยวเราจะน่าจะจบด้วยดี เพราะเราดำเนินการด้วยดีมาตลอด และก็ด้วยเจตนาทุกฝ่ายนะครับ เท่าที่ฟังด้วยความบริสุทธิ์ใจ ผมก็ต้องการที่จะเปิดโอกาสให้ได้มากที่สุด แล้วบังเอิญว่าครั้งนี้ เป็นครั้งแรก ที่เราใช้ชื่อขานจอ เห็นมติอย่างนี้ทุกครั้ง ถ้าเราไม่มีจอแบบนี้ ทุกคนไม่ทราบเลยว่าลงมติตรงตามที่ตนกดก็มีบ่อย ๆ ครับ เมื่อมีการประกาศผลแล้วบอก เอ๊ะ ไม่ตรงบ้างอะไรบ้าง กดไปแล้วต้องไปตรวจชื่อว่าลงมติตรงหรือไม่ตรง แต่คราวนี้มันเป็นการพัฒนาเทคโนโลยีของสภา ซึ่งผมว่าเป็นเรื่องที่ดี ผมก็ยังงง ๆ เลย เพราะว่าขานชื่อแล้วต้องขึ้นชื่อตรงนี้กว่าจะขึ้น เพราะฉะนั้น ถ้ามีการตรวจสอบ ดังนั้นเราจะเกิดความผิดพลาด ตอนประกาศก็ไปดูแล้วถกเถียงว่าไม่ตรง โทษเครื่องบ้าง โทษเจ้าหน้าที่บ้าง วันนี้ผมต้องขออภัยหากการผิดพลาดครั้งนี้เกิดจากเครื่องของสภา เกิดจากผมเอง แต่ผมขอยืนยันว่าไม่ผิดข้อบังคับแน่นอนครับ แต่ว่ายึดที่เราเคยปฏิบัติอย่างไรเป็นเรื่องหนึ่ง แล้วซึ่งผมเห็นว่าเป็นเรื่องที่ดี ได้ตรวจสอบเลย ก็พยายามมองในแง่ดีครับ ขอบคุณคุณจุลพันธ์มากเลยครับ ที่ได้ท้วงติงเรื่องนีเราก็จะได้พิจารณาต่อไป แต่ทุกคนก็มีเจตนาในทางที่ดี ก็ต้องบอกว่าเพราะมีเครื่องนี้ มันถึงตรวจสอบ เขียนอันนี้ ความจริงยื่นมานานแล้วครับ ยื่นมาตั้งแต่ท่านประธานวุฒิสภานั่งอยู่ ผมกรุณาท่านก็ให้อันนี้มา ผมก็บอกว่าขอตอนหลังก็แล้วกัน เมื่อขานชื่อเสร็จแล้ว ตอนแรกก็จะให้มาขานชื่อพร้อมกับคนที่ยังไม่ได้ขานชื่อ แต่เราเห็นว่าเพื่อไม่ให้สับสน แล้วก็ ก็อนุญาตให้ผู้ที่ยังไม่ขานชื่อ ก็มาขานชื่อได้ แต่ว่าของคุณนพดล เป็นการขานชื่อใหม่ ผมต้องขออภัยเป็นการเจตนาดีที่จะเปิดกว้าง แล้วผมคิดว่ามีหลาย ๆ ส่วน เดี๋ยวเราค่อยพิจารณากัน ในระหว่างการประชุมวิปฯ และ ผู้แทนของพรรคการเมืองครับ ท่านสุธรรมจะแสดงความคิดเห็นผมขอเป็นท่านสุดท้าย เรากำลังรอผลอยู่นะครับ</w:t>
      </w:r>
    </w:p>
    <w:p>
      <w:pPr>
        <w:pStyle w:val="BodyText"/>
      </w:pPr>
      <w:r>
        <w:t xml:space="preserve">(คุณสุธรรม) ท่านประธานที่เคารพ กระผม สุสมาชิกสภาผู้แทนราษฎร แบบบัญชีรายชื่อ พรรคเพื่อไทยในฐานะสมาชิกรัฐสภา ผมขอบคุณข้อกังวลของเพื่อนสมาชิก คุณจุลพันธ์นะครับ ที่อยากให้ทุกอย่างมีมาตรฐานแต่เห็นชอบกับดุลยพินิจของท่านประธานครับ เพราะผมถือว่ากระบวนการการลงมติหรือลงคะแนนยังไม่จบสิ้น แล้วท่านประธานเอง ได้กรุณาให้สมาชิกผู้ใดที่เกิดความขัดข้อง ผิดพลาดระหว่างลงคะแนน มาขานคะแนนใหม่ได้ แล้วทุกคนก็เคารพมติของท่านประธาน คำว่า</w:t>
      </w:r>
      <w:r>
        <w:t xml:space="preserve"> </w:t>
      </w:r>
      <w:r>
        <w:t xml:space="preserve">“</w:t>
      </w:r>
      <w:r>
        <w:t xml:space="preserve">ล้าช้าไป 2 ชั่วโมง</w:t>
      </w:r>
      <w:r>
        <w:t xml:space="preserve">”</w:t>
      </w:r>
      <w:r>
        <w:t xml:space="preserve"> </w:t>
      </w:r>
      <w:r>
        <w:t xml:space="preserve">นั้น เพราะการขานชื่อยาวมากกว่า แต่ถ้าจบไปแล้ว 2 ชั่วโมงนี่ มาแก้มตินี่ เป็นอีกเรื่องหนึ่งท่านประธานครับ เพราะฉะนั้น เรื่องนี้เป็นเรื่องต่อเนื่องที่กระบวนการลงมติหรือขานชื่อยังไม่จบสิ้น แล้วท่านประธานทำให้กระจ่างชัด ผมขอสนับสนุนท่าน ณัฐวุฒิ และท่านสมาชิกทุกท่านที่เห็นชอบดำริของท่านประธานและข้อกังวลของท่านจุลพันธ์เป็นความพยายามที่ให้มีมาตราฐานชัดเจนเท่านั้น ขอขอบพระคุณครับ</w:t>
      </w:r>
    </w:p>
    <w:p>
      <w:pPr>
        <w:pStyle w:val="BodyText"/>
      </w:pPr>
      <w:r>
        <w:t xml:space="preserve">(คุณวันมูหะมันนอร์) ครับ ขอบคุณท่านสุธรรมครับเชิญครับ</w:t>
      </w:r>
    </w:p>
    <w:p>
      <w:pPr>
        <w:pStyle w:val="BodyText"/>
      </w:pPr>
      <w:r>
        <w:t xml:space="preserve">(คุณจุลพันธ์) ท่านประธานที่เคารพ กระผมจุลพันธ์ อมรวิวัฒน์ ผู้แทนราษฎรเชียงใหม่ เพื่อไทย สมาชิกรัฐสภา ในส่วนของการลงคะแนน… เปลี่ยนการลงคะแนนในครั้งนี้นี่ในส่วนของสมาชิกวุฒิสภาด้วยความเคารพครับ มีเหตุทางเทคนิคจริง ๆ เพราะเพื่อนสมาชิกยืนยันครับ ได้ยินท่านว่างดออกเสียง แต่ในจอเป็นเห็นชอบนะครับ อันนี้ไม่ได้ติดใจ ในส่วนของพรรคชาติไทยพัฒนาด้วยความเคารพครับ ฟังเหตุผลแล้วถ้าท่านประธานให้การรับรอง ผมยอมรับได้ครับ ผมไม่ใช่คนไม่รับฟังนะครับ เพียงแต่อยากเรียนว่ากระบวนการนี้ไม่ควรจะเป็นเพณีปฏิบัติต่อไปในอนาคตนะครับ ไม่ใช่สิ่งที่เราจะยึดถือว่าต่อไปนี้จะเปลี่ยนการลงคะแนนของทุกคนได้ เพราะมันสุ่มเสี่ยงต่อรัฐธรรมนูญมาตรา 120 ซึ่งบอกว่าสมาชิก 1 คน มี 1 เสียง ลงมติได้ครั้งเดียว มี 1 สิทธิ์นะครับ หากเราปล่อยให้เหตุการณ์เป็นเช่นนี้ต่อไป อาจมีการตีความข้อกฎหมายได้ ขอให้ไม่ยึดสิ่งนี้เป็นประเพณีปฏิบัติ และผมอยากเสนอให้บันทึกไว้ว่าเราต้องไปแก้ในบันทึกการประชุม เพื่อให้เกิดความชัดเจนในกรณีเช่นนี้ในอนาคตด้วย ขอบพระคุณมากครับ</w:t>
      </w:r>
    </w:p>
    <w:p>
      <w:pPr>
        <w:pStyle w:val="BodyText"/>
      </w:pPr>
      <w:r>
        <w:t xml:space="preserve">(คุณวันมูหะมัดนอร์) ครับ ขอบคุณคุณจุลพันธ์มากนะครับ จบเรื่องของการลงคะแนนนะครับ บัดนี้นะครับ ผู้ตรวจนับคะแนนได้รายงานผลการตรวจนับคะแนนเสร็จแล้ว ผมขอให้ได้แสดงผลการลงคะแนนออกมาครับ ครับ ขอให้คณะกรรมการตรวจนับคะแนนส่งคะแนนมาที่ผมด้วยครับ</w:t>
      </w:r>
    </w:p>
    <w:p>
      <w:pPr>
        <w:pStyle w:val="BodyText"/>
      </w:pPr>
      <w:r>
        <w:t xml:space="preserve">(คุณอัญชิษฐา) คุณผู้ชมกำลังรับชมการประชุมร่วมกันของรัฐสภานะคะ ในวันนี้มีวาระการพิจารณาให้ความเห็นชอบบุคคลซึ่งสมควรได้รับแต่งตั้งเป็นายกรัฐมนตรี ตามมาตรา 272 ของรัฐธรรมนูญแห่งราชอาณาจักรไทย หลังจากที่ทางสมาชิกรัฐสภาได้มีการลงมตินะคะ สำหรับการเลือกนายกรัฐมนตรีคนที่ 30 ค่ะ โดยให้สมาชิกรัฐสภาทั้ง สส. และ สว. นะคะ ที่จะได้มีการลงมติ ที่จะเห็นชอบหรือไม่เห็นชอบหรืองดออกเสียงสำหรับรายชื่อ 1 เดียวที่วันนี้ที่เสนอในสภา รับสภาที่จะเป็นนายกรัฐมนตรี นั่นก็คือ นายพิค่ะ ซึ่งวันนี้ในช่วงเช้าค่ะ ที่เริ่มต้นการประชุมร่วมกันของรัฐสภานะคะ นายแพทย์ชลน่าน ศรีแก้ว สสจากพรรคเพื่อไทย ในสมาชิกรัฐสภา ทางนายพิธา ลิ้มเจริญรัตน์ นะครับ สส. แบบบัญชีรายชื่อ จากพรรคก้าวไกลเป็นนายกรัฐมนตรีแล้วมีสมาชิกสภาผู้แทนราษฎรรับรองถูกต้องตามข้อบังคับการประชุมรัฐสภา และที่ประชุมก็ไม่ได้มีการเสนอรายชื่อเพิ่มเติมค่ะ นั่นก็คือมีรายชื่อเดียวนะคะ สำหรับการเลือกนายกรัฐมนตรีในวันนี้ค่ะ ภายหลังจากที่ได้มีการลงมติเสร็จเรียบร้อยแล้ว ในระหว่างนี้นะครับ ยังคงรอคณะกรรมการตรวจนับคะแนนอยู่ค่ะ ก้ใช้เวลาอีกสักครู่หนึ่งนะคะท่านผู้ชมที่กำลังรับชมการถ่ายทอดสดการประชุมร่วมกันของรัฐสภาในวันนี้นะคะ 6 สมาชิกรัฐสภาค่ะ ที่เป็นคณะกรรมการตรวจนับคะแนนนะคะ เมื่อสักครู่คุณผู้ชมก็ได้เห็นภาพอยู่นะคะ ตรวจนับคะแนนกันอยู่ค่ะ มีทั้ง เรืออากาศโท ธนเดช เพ็งสุข นายณพล เชยคำแหง นางสาวภกามาศ พลเอก อุดมชัย ธรรมสาโรรัชต์ และนาง จิรดา สงฆ์ประชา นะคะ สมาชิกรัฐสภาทั้ง 6 ท่านค่ะ กำลังตรวจนับคะแนนอยู่นะคะ ในขณะนี้ที่คุณผู้ชมเห็นค่ะ ก็เป็นสมาชิกรัฐสภานะคะ ที่ยังคงรอ รอผลคะแนนอย่างเป็นทางการนะคะ จวันนี้อยู่ในที่ประชุมร่วมกันของรัฐสภานะคะ 18 พรรคการเมืองค่ะ ก็ได้ติดตามกันไปนะคะ ที่เห็นนี้เลยนะคะ ก็แคนดิเดตนายกรัฐมนตรีนะคะ ก็ร่วมลุ้นไปพร้อม ๆ กับทุกคน ที่รับชมการถ่ายทอดสดอยู่ในช่วงเวลานี้ค่ะ ทุกของสื่อรัฐสภานะคะ ที่ติดตามกันมาตั้งแต่ต้นนะคะ สำหรับการลงมตินะคะ กับการโหวตเลือกนายกรัฐมนตรีคนที่ 30 ค่ะ ก็ใช้เวลา 2 ชั่วฌในการลงมตินะคะ ก็การเลือกนายกรัฐมนตรีให้กระทำเป็นการเปิดเผย โดยทางเลขาธิการรัฐสภาก็จะเรียกชื่อสมาชิกทั้ง สส. และ สว. ตามลำดับตัวอักษรตั้งแต่ ก-ฮ นะคะ เป็นราบบุคแล้วก็ให้ทางสภาชิกรัฐสภาได้ออกเสียง จะได้บอกว่าจะเห็นชอบ หรือไม่เห็นชอบ หรืองดออกเสียงนะคะ สำหรับรายชื่อที่ได้รับการเสนอ 1 รายชื่อค่ะ ก็อีกสักครู่หนึ่งนะคะ ก็จะได้ผลเป็นทางการค่ะ สำหรับกระบวนการเลือกนายกรัฐมนตรีในสภาตามบทเฉพาะการของรัฐธรรมนูญ พ.ศ. 2560 มาตรา 272 บัญญัติให้การพิจารณาให้ความเห็นชอบนายกรัฐมนตรี ประชุมในที่ของรัฐสภานะคะ ก็มีทั้ง สส. และก็ สว. ค่ะ แล้วก็จะต้องมีคะแนนเสียงมากกว่ากึ่งหนึ่งของจำนวนสมาชิกทั้งหมดที่มีอยู่ของทั้ง 2 สภา 376 ค่ะ ซึ่งในปีนี้ ปี 2566 นะคะ ก็ถือว่าเป็นปีสุดท้ายแล้วที่ทางสมาชิกวุฒิสภาจะมีสิทธิเลือกนายกรัฐมนตรีนะคะ ก็ได้เห็นบรรยากาศกันไปนะคะ ในแต่ละพรรคการเมืองค่ะ รวมถึงสมาชิกวุฒิสภาด้วยนะคะ ที่มาประชุมร่วมกันในที่ประชุมร่วมกันของรัฐสภานะคะ การเลือกนายกรัฐมนตรีคนที่ 30 ก็มี สส. 500 คน มาจาก สส. แบ่งเขต 400 เสียง สส. แบบบัญชีรายชื่อ 100 เสียง แล้วก็ทางสมาชิกวุฒิสภาอีก ๒๕๐ เสียง ก็ได้ลงคะแนนกันไปเสร็จสิ้นเรียบร้อยแล้วนะคะ ขณะนี้ก็อยู่ในระหว่างนี้อยู่ที่คณะกรรมการตรวจนับคะแนนค่ะ ให้ถูกต้อง ตรงกันนะคะ ก่อนที่จะส่งไปที่ทางประธานรัฐสภาก็จะมีการประกาศผลการลงมติอย่างเป็นทางการนะคะ ในระหว่างนี้ค่ะ ก็จะได้เห็นบรรยากาศนะคะ ที่สมาชิกนะคะ ระหว่างรอก็ ได้ถ่ายภาพร่วมกันนะคะ สำหรับวันนี้ที่ได้มาประชุมร่วมกันของรัฐสภานะคะ ซึ่งคุณผู้ชมสามารถติดตามการถ่ายทอดสดได้ทุกนัดเลยนะคะ ไม่เฉพาะการประชุมร่วมกันของรัฐสภาของวันนี้นะคะ ก็จะมีการประชุมอีกหลาย ๆ ครั้งทั้งการประชุมของวุฒิสภาที่จะมีการประชุมกันทุก ๆ วันจันทร์ วันอังคาร คุณผู้ชมคุณผู้ฟังสามารถจะติดตามไปพร้อมกันได้ค่ะ</w:t>
      </w:r>
    </w:p>
    <w:p>
      <w:pPr>
        <w:pStyle w:val="BodyText"/>
      </w:pPr>
      <w:r>
        <w:t xml:space="preserve">(คุณวันมูหะมัดนอร์) ครับ ขอขอบคุณคณะกรรมการตรวจคะแนนทุกท่านนะครับ นะครับ บัดนี้นะครับ ผู้ตรวจวัดคะแนนได้รายงานผลการตรวจคะแนนเสร็จเรียบร้อยแล้วนะครับ ผมจึงขอประกาศผลการนับคะแนนตามข้อบังคับที่ ๖๐ และ 137 นะครับ ผลการลงคะแนนเป็นดังนี้ครับ เห็นชอบ ๓๒๔ เสียงครับ ไม่เห็นชอบ 182 เสียงครับ งดออกเสียง 199 เสียงครับ เป็นอันว่านายพิธา ลิ้มเจริญรัตน์ ได้รับคะแนนเห็นชอบไม่มากกว่ากึ่งหนึ่งของจำนวนสมาชิกทั้งหมดที่มีอยู่ ทั้ง ๒ สภาครับ ดังนั้นจึงถือว่ามติที่ประชุมไม่เห็นชอบการแต่งตั้งนายพิธา ลิ้มเจริญรัตน์ ให้เป็นนายกรัฐมนตรี ตามรัฐธรรมนูญมาตรา ๒๗๒ วรรค ๑ นะครับ ครับ ขอบคุณสมาชิกทุก ๆ ท่านครับ วันนี้หมดระเบียบวาระการประชุมแล้ว ผมขออนุญาต ปิดประชุมครับ</w:t>
      </w:r>
    </w:p>
    <w:p>
      <w:pPr>
        <w:pStyle w:val="BodyText"/>
      </w:pPr>
      <w:r>
        <w:t xml:space="preserve">(คุณอัญชิษฐา) 18.25 น. นะคะ เสร็จสิ้นลงแล้ว สำหรับการประชุมร่วมกันของรัฐสภาวันนี้ ใช้เวลาการประชุมไปเกือบ ๆ ๙ ชั่วโมงนะคะ ที่สุดแล้ววันนี้ที่ประชุมร่วมกันของรัฐสภาก็ไม่เห็นชอบให้นายพิธา ลิ้มเจริญรัตน์ ดำรงตำแหน่งนายกรัฐมนตรีคะ ซึ่งการประชุมร่วมกันของรัฐสภาในวันนี้นะคะ ในความเห็นชอบบุคคลซึ่งสมควรได้รับการแต่งตั้งเป็นนายกรัฐมนตรีค่ะ โดยนายแพทย์ชลน่าน ศรีแก้วนะคะ เป็นผู้เสนอนายพิธา ลิ้มเจริญรัตน์ เป็นนายกรัฐมนตรี แล้วก็ให้โอกาสทั้งสมาชิกวุฒและ สว. ค่ะ มีการอภิปรายถึงคุณสมบัติของนายกฯ นะคะ มีทั้งที่สนับสนุนค่ะ จะได้ไปทำหน้าเป็นฝ่ายบริหารตามหลักการประชาธิปไตย ที่ส่วนของผู้ที่ไม่สนับสนุน ก็ไม่เห็นด้วยกับการแก้ไข มาตรา ๑๑๒ ค่ะ การประชุมร่วมกันของรัฐสภาในวันนี้นะคะ เริ่มต้นในช่วงเวลา 9.30 น. ค่ะ มีนาย วันมูหะมัดนอร์ มะทา เป็นประธานค่ะ โดยก่อนที่จะเข้าสู่ระเบียบวาระการประชุมนะคะ ว่าจะปฏิบัติหน้าที่ในฐานะประธานรัฐสภาและประธานการประชุมอย่างเป็นกลาง จะทำหน้าที่ให้ดีที่สุด เพื่อให้ก่อประโยชน์แก่ประเทศชาติ ประชาชน กับเกียรติและศักดิ์ศรีของฝ่ายนิติบัญญัติ บกพร่องประการใด พร้อมจะรับฟังความคิดเห็นของทุกคน พร้อมกันนี้ยังได้ชี้แจงเวลาอภิปรายของสมาชิกรัฐสภา รวมแล้ว 6 ชั่วโมง โดยสมาชิกรัฐสภาอภิปรายได้ ๒ ชั่วโมง และสมาชิกวุฒิสภาอีก ๔ ชั่วโมงค่ะ จากนั้นที่ประชุมร่วมกันของรัฐสภาได้พิจารณาให้ความเห็นชอบบุคคล ซึ่งสมควรได้รับแต่งตั้งเป็นนายกรัฐมนตรี ตของรัฐธรรมนูญแห่งราชอาณาจักรไทย โดยนายแพทย์ชลน่าน ศรีแก้ว สส. จังหวัดน่านจากพรรคเพื่อไทย ในฐานะสมาชิกรัฐสภา ลุกขึ้นเสนอชื่อนายพิธา ลิ้มเจริญรัตน์ สส. บัญชีรายชื่อพรรคก้าวไกลเป็นนายกรัฐมนตรี และมีผู้แทนราษฎรรับรองถูกต้องตามข้อบังคับรัฐสภา โดยไม่มีผู้เสนอรายชื่อเพิ่มเติมค่ะ โดยนายชาดา ไทยเศรษฐ์ สมาชิกรัฐสภาเป็นผู้เริ่มอภิปรายเป็นลำดับแรก โดยระบุว่าพรรคภูมิใจไทย ไม่การเมืองที่จะไปแก้ไขประมวลกฎหมายอาญามาตรา ๑๑๒ เป็นนายกรัฐมนตรีและหากพรรคก้าวไกลเป็นแกนนำจัดตั้งรัฐบาล พรรคภูมิใจไทยพร้อมจะทำหน้าที่เป็นฝ่ายค้าน เพราะการแสดงออกจากพรรคก้าวไกลที่ผ่านมา ไม่สามารถที่จะสร้างความเชื่อมั่นให้กับพรรคภูมิใจไทยได้ และยังสอบถามไปอีก 7 พรรคจะมีความเห็นอย่างไรกับประเด็นนี้ นอกจากนี้ก็ยังเห็นว่าการอ้าง 14 ล้านเสียงในการเลือกตั้ง แล้วจะนำไปเป็นข้อเรียกร้องให้แก้ไขมาตรา 112 ขอย้ำว่า ๑๔ ล้านเสียงไม่ใช่เสียงส่วนใหญ่ของคนทั้งประเทพร้อมทั้งได้ขอแนะนำว่าการจะเป็นนายกรัฐมนตรีจะต้องเป็นนายกรัฐมนตรีของทุกคน พร้อมทั้งไม่สร้างความขัดแย้งค่ะ</w:t>
      </w:r>
    </w:p>
    <w:p>
      <w:pPr>
        <w:pStyle w:val="BodyText"/>
      </w:pPr>
      <w:r>
        <w:t xml:space="preserve">(คุณชาดา) ท่านอ้าง 14 ล้านเสียง ที่จะให้แก้ไขประมวลกฎหมายอาญา มาตรา ๑๑๒ หลายคนก็พูดถึง 25 ล้านเสียงที่ไม่ได้เลือก แต่ในมุมมองของผม ผมอยากจะฝากผู้ที่จะเป็นนายกรัฐมนตรีหรือเป็นรัฐบาลก็ตาม คนไทยไม่ได้มีแค่ ๑๔ ล้าน คนไทยมีได้มี ๒๕ ล้าน ท่านต้องเป็นนายกฯ ของคน 60 กว่าล้านคน ท่านต้องเป็นนายกของประเทศไทย ท่านไม่ได้เป็นนายก หรือเป็นรัฐบาลของพรรคใดพรรคหนึ่ง ๑๔ ล้านเสียง ไม่ถึง ๒๐ เปอร์เซ็นต์ ครับ ท่านอย่านึกว่ามันมากมาย มันเป็นพลังของประชาชน มันไม่ยิ่งใหญ่สำหรับพวกเราครับ แต่ท่านอย่าหลงระเริงกับ 14 ล้านเสียง เพราะมันไม่ถึง 20 เปอรฺเซ็นต์ มันไมไ่เขาดของประเทศนี้ มันเป็นเรื่องที่ท่านต้องดูแลคนทุกคน</w:t>
      </w:r>
    </w:p>
    <w:p>
      <w:pPr>
        <w:pStyle w:val="BodyText"/>
      </w:pPr>
      <w:r>
        <w:t xml:space="preserve">(คุณอัญชิษฐา) ขณะที่นายพิธา ลิ้มเจริญรัตน์ สมาชิกรัฐสภา แคนดิเดตนายกรัฐมนตรี ได้ลุกขึ้นชี้แจงกรณีที่มีการพาดพิงว่าที่มีพรรคก้าวไกลเป็นแกนนำ จะแก้ไขประมนั้นในประเด็นนี้ เรื่องดังกล่าวไม่ได้อยู่ใน MOU ของ 8 พรรคร่วมรัฐบาล เพราะว่าเป็นอำนาจของสมาชิกรัฐสภา ราษฎรในการแก้ไขกฏหมาย หากพรรคก้าวไกลจะเสนอมาตรา ๑๑๒ ก็ไม่ได้ผูกขาดกับก้าวไกล เพราะสมาชิกสภาผู้แทนราษฎรย่อมมีความคิดแตกต่างกันอยู่แล้ว นอกจากนี้ที่พรรคก้าวไกลจะลงนาม ICC ศาลอาญาระหว่างประเทศ ได้ศึกษข้อเท็จจริงอย่างถี่ถ้วนแล้ว แล้วนานาประเทศการปกครองเดียวกันกับประเทศไทยก็มีการลงนามในความตกลงดังกล่าวเช่นเดียวกัน จึงขออย่านำเรื่องนี้มาเป็นประเด็นค่ะ</w:t>
      </w:r>
    </w:p>
    <w:p>
      <w:pPr>
        <w:pStyle w:val="BodyText"/>
      </w:pPr>
      <w:r>
        <w:t xml:space="preserve">(คุณพิธา) ความเข้าใจของเราในการจัดตั้งรัฐบาลทั้ง ๘ พรรคนะครับ ในการที่จะเข้าสู่อำนาจ เข้าสู่ทำเนียบรัฐบาลในการที่จะแก้ไขกฎหมายอยู่ที่นิติบัญญัติครับ อยู่ที่นี่ เรายื่นเสนอข้อไม่มีใครผูกขาด ชุดความคิดใดชุดความคิดหนึ่งก็ได้ คนรุ่นผมอีกแบบหนึ่ง คนรุ่นผมก็อาจจะคิดอีกแบบหนึ่ง นี่คือหน้าที่ของสภาผู้แทนราษฎรในการแก้ไขข้อขัดแย้ง พูดแทนพี่น้องประชาชน พูดแทนราษฎร ราที่มีความคิดแตกต่าง และถ้าเราพูดกันอย่างมีวุฒิภาวะ พูดกันอย่างไม่มีคำหยาบคาย แล้วใช้เหตุใช้ผลกัน นี่คือทางออกของประเทศในทุกความขัดแย้งที่เกิดขึ้น อันนี้ผมเห็นด้วยหัคุณนะครับ แต่สิ่งที่ผมไม่เห็นด้วย และอาจจะเป็นข้อที่ยังคลางแคลงใจอยู่ เรื่องเกี่ยวกับ International Criminal Court หรือว่า ICC นะครับ ซึ่งตามหลักของเขาเลยนะครับ ก็มีหน้าที่ที่จะ International Criminal Court with the gravest crimes of concern international community genocide, war crimes, crimes against humanity ซึ่งหมายความว่าอาญากรรมทางสงคราม การฆ่าล้างเผ่าพันธุ์ เป็นประเด็นที่ผมไม่เห็นด้วยอย่างแรก แล้วที่ผมจะ ที่สุดในการเข้า ICC คือการที่มีคนพูด ใครหมิ่นสภาบันพระมหากษัตริย์เอาปืนไปยิงมันเลยนี่ ว่าคนที่สูญเสียไปตั้งแต่ยังไม่รู้ว่าใครเป็นคนยิงเมื่อหลสยปีก่อน 99 ศพที่ราชประสงค์เป็นต้น ไปถึงเรื่อง ๖ ตุลาคม และ ๑๔ ตุลาคม เป็นต้รับผิดรับชอบอย่างนี้เกิดขึ้น ว่าเกิดขึ้นในรัฐสภาแห่งนี้</w:t>
      </w:r>
    </w:p>
    <w:p>
      <w:pPr>
        <w:pStyle w:val="BodyText"/>
      </w:pPr>
      <w:r>
        <w:t xml:space="preserve">(คุณอัญชิษฐา) ด้านนายอดิศร เพียงเกษ สนับสนุนให้นายพิธา ลิ้มเจริญรัตน์ เป็นนายกรัฐมนตรี เพราะว่าเป็นผู้ที่ได้รับฉันทามติ การเลือกตั้งมาแล้ว แม้ว่าจะมี สส. ไม่เกินครึ่งของสภาผู้แทนราษฎร แต่เป็นพรรคการเมืองที่มีเสียงมากที่สุด ผู้แทนราษฎร จุงควรมีสิทธิจัดตั้งรัฐบที่เป็นหนึ่งในพรรคที่ร่วมรัฐบาลได้มีความยินดี ที่จะสนับสนุนอย่างเต็มที่จึงขอให้ที่ประชุมร่วมกันของรัฐสภาเคารพคำพิพากษาที่แท้จริงจากประชาชน ให้ไปทำหน้าที่ฝ่ายบริหาร ตามหลักหน้าที่ประชาธิปไตย ก็อยากจะขอให้คำนึงถึงปัญหาของประเทศที่ขอให้รัฐบาลมาแก้ไขอย่างจริงจังด้วยค่ะ</w:t>
      </w:r>
    </w:p>
    <w:p>
      <w:pPr>
        <w:pStyle w:val="BodyText"/>
      </w:pPr>
      <w:r>
        <w:t xml:space="preserve">(คุณอดิศร) วันนี้จะคิดอย่างไรก็ช่าง ท่านจะคิดตรงกันหรือเแผู้พิพากษาที่แท้จริงได้ตัดสินไปแล้ว ไม่มีศาลอื่นใดครับ ที่จะมาตัดสินความเรื่องประชาธิปไตยนี่ 14 พฤษภาคม ประชาชนพิพากษาโดยเด็ดขาดไม่มีอุทรฎีกา ไม่มีพรรคก้าวไกลนี่ และพรรคแล้วทั้งหมด 151 ต้องไปทำหน้าที่นายกรัฐมนตรีครับ ต้องขอกราบขอบพระคุณทางฝ่ายที่เป็นรัฐบาลในปัจจุบันรักษาการ ที่ไม่เสนอเสียงส่วนน้อยมาแข่งขันกัน ถ้าเราเคารพเจตนารมณ์ตรงนี้ประชาธิปไตยเป็นเรื่องง่ายครับ ไม่ใช่เรื่องยาก เลือกตั้งจบไปแล้ว แต่ไม่ใช่เลือกตั้ง ที่เขาเรียกว่า ขออนุญาต ลากตั้งนี่ยังไม่จบ จึงเป็นปัญหาที่จะต้องมีคนดึงขา คนที่ได้คะแนนเสียงอันดับ 1 ผมจึงขอให้พี่น้องประชาชนชาวไทย วึ่งฟังอยู่ ในจดใจจ่อข้างนอกนะครับ เมื่อเช้ารถติด ออกจากบ้านเช้าครับ ประชาธิปไตยเราเป็นตัวแทนแต่เจ้าของอำนาจอธิปไตยตัวจริงอยู่ที่บ้าน อยู่นั้น ตรงนี้ ก็เป็นสิทธิของเจ้าของเสียที่แท้จริขณะที่นายคำนูณ สิทธิสมาน สมาชิกรัฐสภาไม่เห็นด้วยกับกาการแก้ไขประมวลกฎหมายอาญา 112 แม้ว่าจะไม่ได้มีการกำหนดไว้ใน MOU 8 พรรคร่วมรัฐบาล แต่ก็เป็นสิทธิขิงพรรคการเมือง 8 พรรคร่วม ที่เสนอ อย่างไรก็ตามยังท้วงติงถึงการแก้ไขประมวลกฎหมายอาญา 112 ของพรรคก้าวไกลที่เคยเสนอไว้ก่อนหน้า ซึ่งทางสำนักงานเลขาธิการผู้แทนราษฎรเคยให้ความเห็นไว้ว่าอาจจะขัดแย้งกับบทรัฐธรรมนูญมาตรา ๖ เพราะถือว่ากระทบต่อความมั่นคงและท้ายที่สุดร่างกฎหมายที่พรรคก้าวไกลเสนอก็ไม่บรรจุเข้าสู่ระเบียบวาระการประชุมของสภาผู้แทนราษฎรค่ะ</w:t>
      </w:r>
    </w:p>
    <w:p>
      <w:pPr>
        <w:pStyle w:val="BodyText"/>
      </w:pPr>
      <w:r>
        <w:t xml:space="preserve">(คุณคำนูณ) // นายกรัฐมนตรี ที่มาขอเสียงเราในวันนี้ ท่านอ่านจบ คำถามแรกที่ผู้สื่อข่าวถาม ก็คือแล้วเรื่องแก้ไขมาตรา 112 ล่ะ ท่านก็ตอบชัดเจนครับ ว่าพรรคก้าวไกล จะดำเนินการผลักดันการแก้ไขมาตรา ๑๒๒ ต่อไป มันเป็นวินาทีย้อนแย้งทางประวัติศาสตร์อย่างยิ่งครับท่านประธาน ท่านอ่าน MOU จบลงไป ผมตีความอย่างนี้ ท่านหัวหน้าท่าน ๗ พรรคร่วม ท่านตีความอย่างไรแต่เพราะอีกไม่กี่นาทีท่านก็บอกว่าพรรคก้าวไกลก็จะเสนอต่อไป เพียงแต่ไม่เสนอในนามรัฐมนตรี หมายความว่าเป็นรัฐบาลก็เสนอในนามพรรคการเมือง ในนาม สส. 20 คน เป็นฝ่ายค้านก็จะเสนอในนาม สส. 20 คน เพราะฉะนั้น ผมจึงรับไม่ได้ในประเด็นนี้</w:t>
      </w:r>
    </w:p>
    <w:p>
      <w:pPr>
        <w:pStyle w:val="BodyText"/>
      </w:pPr>
      <w:r>
        <w:t xml:space="preserve">(คุณอัญชิษฐา) อย่างไรก็ตามการพิจารณาให้ความเห็นชอบซึ่งสมควรได้รับการแต่งตั้งเป็นนายกรัฐมนตรี ตามมาตรา 272 ของรัฐธรรมนูญแห่งราชอาณาจักรไทย ซึ่งได้เสนอชื่อนายพิธา ลิ้มเจริญรัตน์ สส. แบบบัญชีรายชื่อ พรรคก้าวไกลเป็นนายกรัฐมนตรี มีสมาชิก ทั้ง สส. และ สว. ลุกขึ้นอภิปรายอย่างกว้างขวาง บางคนบอกว่าไม่เหมาะสมที่จะให้ดำรงตำแหน่งรัฐมนตรี เนื่อจากว่าบุคคลดังกล่าวนี้ถูกกกต. ยื่นและลักษณะต้องห้ามของการเป็นสมาชิกสภาผู้แทนราษฎร ซึ่งในประเด็นนี้นายพิธา ลิ้มเจริญรัตน์ ได้ใช้สิทธิพาดพิงว่าว่าการที่ กกต. ยื่นศาลรัฐธรรมนูญเป็นการกล่าและศาลยังไม่มีการพอีกทั้งการดำรงตำแหน่งนายกรัฐมนตรีก็ไม่เกี่ยวของ สส. จึงได้ขอใช้สิทธิพาดพิงในประเด็นนี้ นอกจากนี้ก็มีการท้วงติงเกี่ยวกับการที่พรรคก้าวไกลให้มีการแก้ไขมาตรา ๑๑๒ ขัดแย้งให้กับสังคม นายพิธาก็ได้ชี้แจงว่าเรื่องนี้ไม่ได้เป็นนโยบายของพรรคร่วมรัฐบาล แต่เป็นสิทธิของสมาชิกสภาผู้แทนราษฎรที่เสนอให้มีการแก้ไขค่ะ ภายหลังจากการที่มีการลงมาติเสร็จสิ้นเรียบร้อยแล้วนะคะ ผลปรากฏว่า นายพิธา ลิ้มเจริญรัตน์ สส. แบบบัญชีรายชื่อจากพรรคก้าวไกลนะคะ ได้รับคะแนนเสียงเห็นชอบ 324 เสียง ไม่เห็นชอบ๑๘๒ เสียง และงดออกเสียง ๑๙๙ เจึงถือได้ว่าที่ประชุมร่วมกันของรัฐสภาไม่ให้ความเห็นชอบในการดำรงตำแหน่งนายกรัฐมนตรีนะคะ เป็นทั้งหมดของการประชุมร่วมกันของรัฐสภา ที่ได้ติดตามกันตั้งแต่เริ่มต้นการประชุม จนกระทั้งซึ่งคุณผู้ชมสามารถจะกลับมารับชมการประชุมได้ทุกนัด ติดตามกันอีกครั้งในสัปดาห์หน้าค่ะ สำหรับการประชุมวุฒิสภาในวันจันทร์นะคะ 09.30 น. ค่ะ รวมถึงก็จะมีการประชุมสมาชิกสภาผู้แทนราษฎรก็ติดตามกันได้ การประชุมร่วมกันของรัฐสภาของสื่อรัฐสภา ทั้งทางช่อง 10 โทรทัศน์รัฐสภา ทางสถาณีวิทยุ FM 87.5 MHz AM 1071 KHz AM ๑๗ทางเว็บไซต์ www.tpchannel.org และทาง Application TPchannel ค่ะ วันนี้หมดเวลาลงแล้วนะคะ กับรายการเกาะติดสภา ดิฉัน อัญชิษฐา บุญพรวงศ์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1 (สมัยสามัญประจำปีครั้งที่หนึ่ง) 130766 (นาทีที่ 8.00.01 - 9:08:26 น.)</dc:title>
  <dc:creator/>
  <cp:keywords/>
  <dcterms:created xsi:type="dcterms:W3CDTF">2024-01-04T02:53:53Z</dcterms:created>
  <dcterms:modified xsi:type="dcterms:W3CDTF">2024-01-04T02: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กันยายน 2566 เวลา 09.03 น.</vt:lpwstr>
  </property>
  <property fmtid="{D5CDD505-2E9C-101B-9397-08002B2CF9AE}" pid="3" name="subtitle">
    <vt:lpwstr/>
  </property>
</Properties>
</file>